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C2AF6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7386BB0E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825BEF" w:rsidRPr="00401BFB" w:rsidDel="0059489C" w14:paraId="3347349F" w14:textId="77777777" w:rsidTr="006C2AF6">
        <w:trPr>
          <w:cantSplit/>
          <w:trHeight w:val="669"/>
        </w:trPr>
        <w:tc>
          <w:tcPr>
            <w:tcW w:w="895" w:type="dxa"/>
          </w:tcPr>
          <w:p w14:paraId="7B26C4A0" w14:textId="7EF2F725" w:rsidR="00825BEF" w:rsidRPr="004B5551" w:rsidRDefault="00825BEF" w:rsidP="001B4040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70F29235" w14:textId="77777777" w:rsidR="00825BEF" w:rsidRPr="004B5551" w:rsidRDefault="00E6470A" w:rsidP="00000807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19521A8D" w14:textId="5D8275EB" w:rsidR="00E6470A" w:rsidRPr="004B5551" w:rsidRDefault="00E6470A" w:rsidP="00000807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DD14067" w14:textId="18A18F65" w:rsidR="00825BEF" w:rsidRPr="004B5551" w:rsidRDefault="00CA12B4" w:rsidP="00401BFB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054100AE" w14:textId="70C8CDFA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Establishment of review team</w:t>
            </w:r>
            <w:r w:rsidR="00D0405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9C3D4DA" w14:textId="4E7777B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Inception Report</w:t>
            </w:r>
            <w:r w:rsidR="00E03C9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187AA66" w14:textId="45C1974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onduct document based review</w:t>
            </w:r>
            <w:r w:rsidR="00C66FBF">
              <w:rPr>
                <w:sz w:val="20"/>
                <w:szCs w:val="20"/>
              </w:rPr>
              <w:t xml:space="preserve">, </w:t>
            </w:r>
            <w:r w:rsidRPr="004B5551">
              <w:rPr>
                <w:sz w:val="20"/>
                <w:szCs w:val="20"/>
              </w:rPr>
              <w:t>interviews</w:t>
            </w:r>
            <w:r w:rsidR="00C66FBF">
              <w:rPr>
                <w:sz w:val="20"/>
                <w:szCs w:val="20"/>
              </w:rPr>
              <w:t xml:space="preserve"> &amp; review visits</w:t>
            </w:r>
            <w:r w:rsidR="0033610A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C66FBF">
              <w:rPr>
                <w:sz w:val="20"/>
                <w:szCs w:val="20"/>
              </w:rPr>
              <w:t xml:space="preserve"> </w:t>
            </w:r>
          </w:p>
          <w:p w14:paraId="6CADA2A4" w14:textId="5133A220" w:rsidR="007471E8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Progress Report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0D95521" w14:textId="6C0C9F06" w:rsidR="007D7BEF" w:rsidRPr="004B5551" w:rsidRDefault="007D7BEF" w:rsidP="007D7BEF">
            <w:pPr>
              <w:rPr>
                <w:sz w:val="20"/>
                <w:szCs w:val="20"/>
              </w:rPr>
            </w:pPr>
            <w:r w:rsidRPr="007472BC">
              <w:rPr>
                <w:sz w:val="20"/>
                <w:szCs w:val="20"/>
              </w:rPr>
              <w:t>Submission of Draft Final Report</w:t>
            </w:r>
          </w:p>
          <w:p w14:paraId="37E280E6" w14:textId="77777777" w:rsidR="005F1D4F" w:rsidRDefault="007D7BEF" w:rsidP="00483D02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Final Report</w:t>
            </w:r>
          </w:p>
          <w:p w14:paraId="5FA09D90" w14:textId="53031251" w:rsidR="00483D02" w:rsidRPr="005F1D4F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C1E73" w14:textId="7C2A13E7" w:rsidR="00DC2F86" w:rsidRPr="004B5551" w:rsidRDefault="00D04054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 </w:t>
            </w:r>
            <w:r w:rsidR="000766AE">
              <w:rPr>
                <w:sz w:val="20"/>
                <w:szCs w:val="20"/>
              </w:rPr>
              <w:t xml:space="preserve">October </w:t>
            </w:r>
            <w:r w:rsidR="00DC2F86" w:rsidRPr="00D65911">
              <w:rPr>
                <w:sz w:val="20"/>
                <w:szCs w:val="20"/>
              </w:rPr>
              <w:t>2020</w:t>
            </w:r>
          </w:p>
          <w:p w14:paraId="1968DC39" w14:textId="48BCC19D" w:rsidR="00DC2F86" w:rsidRPr="004B5551" w:rsidRDefault="006202BF" w:rsidP="00DC2F86">
            <w:pPr>
              <w:rPr>
                <w:sz w:val="20"/>
                <w:szCs w:val="20"/>
              </w:rPr>
            </w:pPr>
            <w:r w:rsidRPr="007807DD">
              <w:rPr>
                <w:sz w:val="20"/>
                <w:szCs w:val="20"/>
              </w:rPr>
              <w:t>December</w:t>
            </w:r>
            <w:r w:rsidR="00D04054" w:rsidRPr="007807DD">
              <w:rPr>
                <w:sz w:val="20"/>
                <w:szCs w:val="20"/>
              </w:rPr>
              <w:t xml:space="preserve"> </w:t>
            </w:r>
            <w:r w:rsidR="00DC2F86" w:rsidRPr="007807DD">
              <w:rPr>
                <w:sz w:val="20"/>
                <w:szCs w:val="20"/>
              </w:rPr>
              <w:t>2020</w:t>
            </w:r>
          </w:p>
          <w:p w14:paraId="66D54441" w14:textId="7E67A403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October 2020</w:t>
            </w:r>
            <w:r w:rsidR="009C622C">
              <w:rPr>
                <w:sz w:val="20"/>
                <w:szCs w:val="20"/>
              </w:rPr>
              <w:t>-</w:t>
            </w:r>
            <w:r w:rsidRPr="004B5551">
              <w:rPr>
                <w:sz w:val="20"/>
                <w:szCs w:val="20"/>
              </w:rPr>
              <w:t>May 2021</w:t>
            </w:r>
          </w:p>
          <w:p w14:paraId="1EA871BE" w14:textId="77777777" w:rsidR="00DC2F86" w:rsidRPr="004B5551" w:rsidRDefault="00DC2F86" w:rsidP="00DC2F86">
            <w:pPr>
              <w:rPr>
                <w:sz w:val="20"/>
                <w:szCs w:val="20"/>
              </w:rPr>
            </w:pPr>
          </w:p>
          <w:p w14:paraId="1B2B53D4" w14:textId="4F96ADF8" w:rsidR="007471E8" w:rsidRPr="004B5551" w:rsidRDefault="008C67BE" w:rsidP="00DC2F86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March </w:t>
            </w:r>
            <w:r w:rsidR="00DC2F86" w:rsidRPr="001714C7">
              <w:rPr>
                <w:sz w:val="20"/>
                <w:szCs w:val="20"/>
              </w:rPr>
              <w:t>2021</w:t>
            </w:r>
          </w:p>
          <w:p w14:paraId="55C5CD14" w14:textId="4D7A6996" w:rsidR="00DC2F86" w:rsidRPr="004B5551" w:rsidRDefault="007472BC" w:rsidP="00DC2F86">
            <w:pPr>
              <w:rPr>
                <w:sz w:val="20"/>
                <w:szCs w:val="20"/>
              </w:rPr>
            </w:pPr>
            <w:r w:rsidRPr="00720CE9">
              <w:rPr>
                <w:sz w:val="20"/>
                <w:szCs w:val="20"/>
              </w:rPr>
              <w:t xml:space="preserve">July </w:t>
            </w:r>
            <w:r w:rsidR="00DC2F86" w:rsidRPr="00720CE9">
              <w:rPr>
                <w:sz w:val="20"/>
                <w:szCs w:val="20"/>
              </w:rPr>
              <w:t>2021</w:t>
            </w:r>
          </w:p>
          <w:p w14:paraId="2FC977C1" w14:textId="7FDC85DA" w:rsidR="00825BEF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5F03E3CE" w14:textId="1F3B89EB" w:rsidR="00825BEF" w:rsidRDefault="004B5551" w:rsidP="002E5825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Q3</w:t>
            </w:r>
            <w:r w:rsidR="00E6470A" w:rsidRPr="004B5551">
              <w:rPr>
                <w:sz w:val="20"/>
                <w:szCs w:val="20"/>
              </w:rPr>
              <w:t xml:space="preserve"> 2021</w:t>
            </w:r>
          </w:p>
        </w:tc>
      </w:tr>
      <w:tr w:rsidR="00675C42" w:rsidRPr="00401BFB" w:rsidDel="0059489C" w14:paraId="31EAA522" w14:textId="77777777" w:rsidTr="006C2AF6">
        <w:trPr>
          <w:cantSplit/>
          <w:trHeight w:val="669"/>
        </w:trPr>
        <w:tc>
          <w:tcPr>
            <w:tcW w:w="895" w:type="dxa"/>
          </w:tcPr>
          <w:p w14:paraId="069A1A58" w14:textId="7CFA20E9" w:rsidR="00675C42" w:rsidRDefault="00675C42" w:rsidP="00B47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</w:t>
            </w:r>
            <w:r w:rsidR="00B47EF8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60F1475B" w14:textId="4DD20847" w:rsidR="00675C42" w:rsidRPr="00FF368B" w:rsidRDefault="00FD5EF7" w:rsidP="00000807">
            <w:pPr>
              <w:rPr>
                <w:sz w:val="20"/>
                <w:szCs w:val="20"/>
              </w:rPr>
            </w:pP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  <w:r w:rsidR="0037489E">
              <w:rPr>
                <w:sz w:val="20"/>
                <w:szCs w:val="20"/>
              </w:rPr>
              <w:t>: Final Review</w:t>
            </w:r>
          </w:p>
        </w:tc>
        <w:tc>
          <w:tcPr>
            <w:tcW w:w="1350" w:type="dxa"/>
          </w:tcPr>
          <w:p w14:paraId="234B6067" w14:textId="117A9EA4" w:rsidR="00675C42" w:rsidRDefault="00675C4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E9B0963" w14:textId="2C2A95C2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>ion of Inception Report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CC3EE0F" w14:textId="58390DB1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 xml:space="preserve">Submission of Progress </w:t>
            </w:r>
            <w:r>
              <w:rPr>
                <w:sz w:val="20"/>
                <w:szCs w:val="20"/>
              </w:rPr>
              <w:t>R</w:t>
            </w:r>
            <w:r w:rsidRPr="0037489E">
              <w:rPr>
                <w:sz w:val="20"/>
                <w:szCs w:val="20"/>
              </w:rPr>
              <w:t>eport</w:t>
            </w:r>
            <w:r w:rsidR="002D2D7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90A025" w14:textId="163AC5CC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ion of Draft Final Report</w:t>
            </w:r>
          </w:p>
          <w:p w14:paraId="5B71A863" w14:textId="77777777" w:rsidR="00483D02" w:rsidRDefault="0037489E" w:rsidP="00483D02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37489E">
              <w:rPr>
                <w:sz w:val="20"/>
                <w:szCs w:val="20"/>
              </w:rPr>
              <w:t>Report</w:t>
            </w:r>
            <w:r w:rsidRPr="000A2276">
              <w:rPr>
                <w:sz w:val="10"/>
                <w:szCs w:val="10"/>
              </w:rPr>
              <w:t xml:space="preserve"> </w:t>
            </w:r>
          </w:p>
          <w:p w14:paraId="1DBE09F0" w14:textId="36E71DDE" w:rsidR="00675C42" w:rsidRPr="000A2276" w:rsidRDefault="0037489E" w:rsidP="00483D02">
            <w:pPr>
              <w:rPr>
                <w:sz w:val="10"/>
                <w:szCs w:val="10"/>
              </w:rPr>
            </w:pPr>
            <w:r w:rsidRPr="000A2276">
              <w:rPr>
                <w:sz w:val="10"/>
                <w:szCs w:val="10"/>
              </w:rPr>
              <w:tab/>
            </w:r>
          </w:p>
        </w:tc>
        <w:tc>
          <w:tcPr>
            <w:tcW w:w="2970" w:type="dxa"/>
            <w:shd w:val="clear" w:color="auto" w:fill="auto"/>
          </w:tcPr>
          <w:p w14:paraId="35622087" w14:textId="28EA4A9C" w:rsidR="0037489E" w:rsidRPr="0037489E" w:rsidRDefault="008C67BE" w:rsidP="0037489E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</w:t>
            </w:r>
            <w:r w:rsidR="001714C7" w:rsidRPr="001714C7">
              <w:rPr>
                <w:sz w:val="20"/>
                <w:szCs w:val="20"/>
              </w:rPr>
              <w:t xml:space="preserve">March </w:t>
            </w:r>
            <w:r w:rsidR="0037489E" w:rsidRPr="001714C7">
              <w:rPr>
                <w:sz w:val="20"/>
                <w:szCs w:val="20"/>
              </w:rPr>
              <w:t>2021</w:t>
            </w:r>
          </w:p>
          <w:p w14:paraId="1086B87B" w14:textId="4C32375E" w:rsidR="0037489E" w:rsidRPr="0037489E" w:rsidRDefault="008C459A" w:rsidP="0037489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1 </w:t>
            </w:r>
            <w:r w:rsidR="0037489E" w:rsidRPr="00822427">
              <w:rPr>
                <w:sz w:val="20"/>
                <w:szCs w:val="20"/>
              </w:rPr>
              <w:t>May 2021</w:t>
            </w:r>
          </w:p>
          <w:p w14:paraId="1B600D91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August 2021</w:t>
            </w:r>
          </w:p>
          <w:p w14:paraId="1E9010B5" w14:textId="4EF54712" w:rsidR="00675C42" w:rsidRPr="00213572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17DDC566" w14:textId="2DD2E127" w:rsidR="00675C42" w:rsidRDefault="00675C42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8F2F7D" w:rsidRPr="00401BFB" w14:paraId="0BCB2FA5" w14:textId="77777777" w:rsidTr="006C2AF6">
        <w:trPr>
          <w:cantSplit/>
          <w:trHeight w:val="296"/>
        </w:trPr>
        <w:tc>
          <w:tcPr>
            <w:tcW w:w="895" w:type="dxa"/>
          </w:tcPr>
          <w:p w14:paraId="79CFB8F5" w14:textId="25AB5025" w:rsidR="008F2F7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8</w:t>
            </w:r>
          </w:p>
        </w:tc>
        <w:tc>
          <w:tcPr>
            <w:tcW w:w="3600" w:type="dxa"/>
          </w:tcPr>
          <w:p w14:paraId="30F78B29" w14:textId="382E55F6" w:rsidR="008F2F7D" w:rsidRPr="006B5A66" w:rsidRDefault="008F2F7D" w:rsidP="008F2F7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EE2207">
              <w:rPr>
                <w:b w:val="0"/>
                <w:bCs w:val="0"/>
                <w:sz w:val="20"/>
                <w:szCs w:val="20"/>
                <w:lang w:val="en-GB" w:eastAsia="zh-CN"/>
              </w:rPr>
              <w:t>Study on Cross Border Mobility in the APEC Region</w:t>
            </w:r>
          </w:p>
        </w:tc>
        <w:tc>
          <w:tcPr>
            <w:tcW w:w="1350" w:type="dxa"/>
          </w:tcPr>
          <w:p w14:paraId="23A27CFC" w14:textId="64A492E2" w:rsidR="008F2F7D" w:rsidRDefault="008F2F7D" w:rsidP="008F2F7D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18A3E41C" w14:textId="69D86863" w:rsidR="008F2F7D" w:rsidRPr="008072AD" w:rsidRDefault="008F2F7D" w:rsidP="008F2F7D">
            <w:pPr>
              <w:rPr>
                <w:sz w:val="20"/>
                <w:szCs w:val="20"/>
              </w:rPr>
            </w:pPr>
            <w:r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update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272D140" w14:textId="523AEF98" w:rsidR="008F2F7D" w:rsidRPr="008072A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8072AD">
              <w:rPr>
                <w:sz w:val="20"/>
                <w:szCs w:val="20"/>
              </w:rPr>
              <w:t>eport</w:t>
            </w:r>
            <w:r w:rsidR="002D2D7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9675A77" w14:textId="77777777" w:rsidR="00483D02" w:rsidRDefault="008F2F7D" w:rsidP="00483D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Pr="008072AD">
              <w:rPr>
                <w:sz w:val="20"/>
                <w:szCs w:val="20"/>
              </w:rPr>
              <w:t>eport</w:t>
            </w:r>
          </w:p>
          <w:p w14:paraId="2BA1A843" w14:textId="3181BE1E" w:rsidR="00483D02" w:rsidRPr="00483D02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67629C5" w14:textId="76DC4605" w:rsidR="008F2F7D" w:rsidRPr="001714C7" w:rsidRDefault="005B42DE" w:rsidP="008F2F7D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</w:t>
            </w:r>
            <w:r w:rsidR="008F2F7D" w:rsidRPr="001714C7">
              <w:rPr>
                <w:sz w:val="20"/>
                <w:szCs w:val="20"/>
              </w:rPr>
              <w:t>March 2021</w:t>
            </w:r>
          </w:p>
          <w:p w14:paraId="3E2D3BB7" w14:textId="22D47D9A" w:rsidR="008F2F7D" w:rsidRDefault="002D2D74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 </w:t>
            </w:r>
            <w:r w:rsidR="008F2F7D" w:rsidRPr="00B07C2E">
              <w:rPr>
                <w:sz w:val="20"/>
                <w:szCs w:val="20"/>
              </w:rPr>
              <w:t>May 2021</w:t>
            </w:r>
          </w:p>
          <w:p w14:paraId="73C0EE93" w14:textId="6858AA74" w:rsidR="008F2F7D" w:rsidRPr="003A2DBE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-September 2021</w:t>
            </w:r>
          </w:p>
        </w:tc>
        <w:tc>
          <w:tcPr>
            <w:tcW w:w="1181" w:type="dxa"/>
          </w:tcPr>
          <w:p w14:paraId="4B8D6E3E" w14:textId="2C900F37" w:rsidR="008F2F7D" w:rsidRDefault="008F2F7D" w:rsidP="008F2F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1</w:t>
            </w:r>
          </w:p>
        </w:tc>
      </w:tr>
      <w:tr w:rsidR="004E37D1" w:rsidRPr="00401BFB" w14:paraId="21DEE242" w14:textId="77777777" w:rsidTr="006C2AF6">
        <w:trPr>
          <w:cantSplit/>
          <w:trHeight w:val="296"/>
        </w:trPr>
        <w:tc>
          <w:tcPr>
            <w:tcW w:w="895" w:type="dxa"/>
          </w:tcPr>
          <w:p w14:paraId="4B50B75F" w14:textId="465EFC82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9</w:t>
            </w:r>
          </w:p>
        </w:tc>
        <w:tc>
          <w:tcPr>
            <w:tcW w:w="3600" w:type="dxa"/>
          </w:tcPr>
          <w:p w14:paraId="7297A547" w14:textId="5152A4E3" w:rsidR="00670F06" w:rsidRPr="00670F06" w:rsidRDefault="008E5CAA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 w:rsidRPr="008E5CAA">
              <w:rPr>
                <w:b w:val="0"/>
                <w:bCs w:val="0"/>
                <w:sz w:val="20"/>
                <w:szCs w:val="20"/>
                <w:lang w:val="en-GB" w:eastAsia="zh-CN"/>
              </w:rPr>
              <w:t>A Study on Tariffs – Analysis of the Regional Comprehensive Economic Partnership (RCEP) Tariff Liberalisation Schedules</w:t>
            </w:r>
          </w:p>
        </w:tc>
        <w:tc>
          <w:tcPr>
            <w:tcW w:w="1350" w:type="dxa"/>
          </w:tcPr>
          <w:p w14:paraId="3EAC98F8" w14:textId="2BAE0D6D" w:rsidR="004E37D1" w:rsidRDefault="004E37D1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73BB6C85" w14:textId="77777777" w:rsidR="004E37D1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</w:t>
            </w:r>
          </w:p>
          <w:p w14:paraId="27EAE6ED" w14:textId="77777777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</w:p>
          <w:p w14:paraId="7E752573" w14:textId="2F94CC42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970" w:type="dxa"/>
            <w:shd w:val="clear" w:color="auto" w:fill="auto"/>
          </w:tcPr>
          <w:p w14:paraId="62AF4F9F" w14:textId="77777777" w:rsidR="004E37D1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  <w:p w14:paraId="694E80C1" w14:textId="77777777" w:rsidR="00ED0E1B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21</w:t>
            </w:r>
          </w:p>
          <w:p w14:paraId="6F2AB84B" w14:textId="504AEED6" w:rsidR="00ED0E1B" w:rsidRPr="003A2DBE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21</w:t>
            </w:r>
          </w:p>
        </w:tc>
        <w:tc>
          <w:tcPr>
            <w:tcW w:w="1181" w:type="dxa"/>
          </w:tcPr>
          <w:p w14:paraId="54ECF77A" w14:textId="7676B322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4E37D1" w:rsidRPr="00401BFB" w14:paraId="71588DB6" w14:textId="77777777" w:rsidTr="006C2AF6">
        <w:trPr>
          <w:cantSplit/>
          <w:trHeight w:val="296"/>
        </w:trPr>
        <w:tc>
          <w:tcPr>
            <w:tcW w:w="895" w:type="dxa"/>
          </w:tcPr>
          <w:p w14:paraId="26273D73" w14:textId="6828E461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8</w:t>
            </w:r>
          </w:p>
        </w:tc>
        <w:tc>
          <w:tcPr>
            <w:tcW w:w="3600" w:type="dxa"/>
          </w:tcPr>
          <w:p w14:paraId="4A6D1A20" w14:textId="15197664" w:rsidR="004E37D1" w:rsidRPr="006B5A66" w:rsidRDefault="004E37D1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2021 APEC Economic Policy Report: Structural Reform and the Future of Work</w:t>
            </w:r>
          </w:p>
        </w:tc>
        <w:tc>
          <w:tcPr>
            <w:tcW w:w="1350" w:type="dxa"/>
          </w:tcPr>
          <w:p w14:paraId="5690240D" w14:textId="0B9CBB4C" w:rsidR="004E37D1" w:rsidRDefault="00CD0D9A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2E0EA9A6" w14:textId="210DB3FB" w:rsidR="00CD0D9A" w:rsidRDefault="00CD0D9A" w:rsidP="00CD0D9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val="en-GB" w:eastAsia="zh-CN"/>
              </w:rPr>
              <w:t>Consultant appointment</w:t>
            </w:r>
            <w:r w:rsidR="00366BE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8F1BDA" w14:textId="7BC19CEF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366BE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2C25CE" w14:textId="6B114C8E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</w:t>
            </w:r>
            <w:r w:rsidRPr="00023F43">
              <w:rPr>
                <w:sz w:val="20"/>
                <w:szCs w:val="20"/>
                <w:lang w:val="en-GB" w:eastAsia="zh-CN"/>
              </w:rPr>
              <w:t>conomies to submit IERs &amp; case studies</w:t>
            </w:r>
          </w:p>
          <w:p w14:paraId="4CB31EBC" w14:textId="3045BF01" w:rsidR="00CD0D9A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sz w:val="20"/>
                <w:szCs w:val="20"/>
                <w:lang w:val="en-GB" w:eastAsia="zh-CN"/>
              </w:rPr>
              <w:t>first draft of main report</w:t>
            </w:r>
          </w:p>
          <w:p w14:paraId="0EAEF668" w14:textId="684EABDE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second draft of main report</w:t>
            </w:r>
          </w:p>
          <w:p w14:paraId="692F9AAB" w14:textId="247FF02D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 xml:space="preserve">Submission of </w:t>
            </w:r>
            <w:r w:rsidRPr="00FB0603">
              <w:rPr>
                <w:sz w:val="20"/>
                <w:szCs w:val="20"/>
                <w:lang w:val="en-GB" w:eastAsia="zh-CN"/>
              </w:rPr>
              <w:t>final m</w:t>
            </w:r>
            <w:r w:rsidRPr="00023F43">
              <w:rPr>
                <w:sz w:val="20"/>
                <w:szCs w:val="20"/>
                <w:lang w:val="en-GB" w:eastAsia="zh-CN"/>
              </w:rPr>
              <w:t>ain report</w:t>
            </w:r>
          </w:p>
          <w:p w14:paraId="624D7660" w14:textId="77777777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>Endorsement by EC</w:t>
            </w:r>
          </w:p>
          <w:p w14:paraId="72C3EC2C" w14:textId="33B9B68C" w:rsidR="004E37D1" w:rsidRPr="00CD0D9A" w:rsidRDefault="00CD0D9A" w:rsidP="00CD0D9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zh-CN"/>
              </w:rPr>
              <w:t>Submission to CSOM</w:t>
            </w:r>
          </w:p>
        </w:tc>
        <w:tc>
          <w:tcPr>
            <w:tcW w:w="2970" w:type="dxa"/>
            <w:shd w:val="clear" w:color="auto" w:fill="auto"/>
          </w:tcPr>
          <w:p w14:paraId="6DA47DDF" w14:textId="26FF57A8" w:rsidR="004E37D1" w:rsidRPr="00822427" w:rsidRDefault="00366BEF" w:rsidP="00BC05AC">
            <w:pPr>
              <w:rPr>
                <w:sz w:val="20"/>
                <w:szCs w:val="20"/>
              </w:rPr>
            </w:pPr>
            <w:r w:rsidRPr="00822427">
              <w:rPr>
                <w:sz w:val="20"/>
                <w:szCs w:val="20"/>
              </w:rPr>
              <w:t xml:space="preserve">8 </w:t>
            </w:r>
            <w:r w:rsidR="00CD0D9A" w:rsidRPr="00822427">
              <w:rPr>
                <w:sz w:val="20"/>
                <w:szCs w:val="20"/>
              </w:rPr>
              <w:t>April 2021</w:t>
            </w:r>
          </w:p>
          <w:p w14:paraId="3971DB52" w14:textId="7064973E" w:rsidR="00CD0D9A" w:rsidRPr="00822427" w:rsidRDefault="00366BEF" w:rsidP="00BC05AC">
            <w:pPr>
              <w:rPr>
                <w:sz w:val="20"/>
                <w:szCs w:val="20"/>
              </w:rPr>
            </w:pPr>
            <w:r w:rsidRPr="00822427">
              <w:rPr>
                <w:sz w:val="20"/>
                <w:szCs w:val="20"/>
              </w:rPr>
              <w:t xml:space="preserve">16 </w:t>
            </w:r>
            <w:r w:rsidR="00CD0D9A" w:rsidRPr="00822427">
              <w:rPr>
                <w:sz w:val="20"/>
                <w:szCs w:val="20"/>
              </w:rPr>
              <w:t>April 2021</w:t>
            </w:r>
          </w:p>
          <w:p w14:paraId="1A0EFF26" w14:textId="00038A12" w:rsidR="00CD0D9A" w:rsidRPr="00831BDB" w:rsidRDefault="00945BB8" w:rsidP="00BC05AC">
            <w:pPr>
              <w:rPr>
                <w:sz w:val="20"/>
                <w:szCs w:val="20"/>
              </w:rPr>
            </w:pPr>
            <w:r w:rsidRPr="00831BDB">
              <w:rPr>
                <w:sz w:val="20"/>
                <w:szCs w:val="20"/>
              </w:rPr>
              <w:t xml:space="preserve">1 June </w:t>
            </w:r>
            <w:r w:rsidR="00CD0D9A" w:rsidRPr="00831BDB">
              <w:rPr>
                <w:sz w:val="20"/>
                <w:szCs w:val="20"/>
              </w:rPr>
              <w:t>2021</w:t>
            </w:r>
          </w:p>
          <w:p w14:paraId="2009447D" w14:textId="318FAAFE" w:rsidR="00CD0D9A" w:rsidRDefault="00831BDB" w:rsidP="00BC05AC">
            <w:pPr>
              <w:rPr>
                <w:sz w:val="20"/>
                <w:szCs w:val="20"/>
              </w:rPr>
            </w:pPr>
            <w:r w:rsidRPr="00831BDB">
              <w:rPr>
                <w:sz w:val="20"/>
                <w:szCs w:val="20"/>
              </w:rPr>
              <w:t xml:space="preserve">2 July </w:t>
            </w:r>
            <w:r w:rsidR="00CD0D9A" w:rsidRPr="00831BDB">
              <w:rPr>
                <w:sz w:val="20"/>
                <w:szCs w:val="20"/>
              </w:rPr>
              <w:t>2021</w:t>
            </w:r>
          </w:p>
          <w:p w14:paraId="4E900302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ly 2021</w:t>
            </w:r>
          </w:p>
          <w:p w14:paraId="6229DB07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  <w:p w14:paraId="19E7A1E8" w14:textId="45CD0F13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21</w:t>
            </w:r>
          </w:p>
          <w:p w14:paraId="37CCD2A9" w14:textId="77777777" w:rsidR="00CD0D9A" w:rsidRDefault="00CD0D9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1</w:t>
            </w:r>
          </w:p>
          <w:p w14:paraId="614851F0" w14:textId="36A01EDD" w:rsidR="00AF0D4D" w:rsidRPr="00AE5F13" w:rsidRDefault="00AF0D4D" w:rsidP="00BC05AC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2E7C4B11" w14:textId="298863DA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6B5A66" w:rsidRPr="00401BFB" w14:paraId="38A13555" w14:textId="77777777" w:rsidTr="006C2AF6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4841C38B" w14:textId="7FDCA38E" w:rsidR="006B5A66" w:rsidRPr="006B5A66" w:rsidRDefault="006B5A66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5C564D2E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1B2C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8F79E8" w14:textId="2142E5B5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82242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5A5F1B1" w14:textId="77777777" w:rsidR="006B5A66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250ED8F5" w:rsidR="00483D02" w:rsidRPr="00483D02" w:rsidRDefault="00483D02" w:rsidP="008072AD">
            <w:pPr>
              <w:rPr>
                <w:sz w:val="10"/>
                <w:szCs w:val="10"/>
                <w:lang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1B2C7B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2CFB42AF" w:rsidR="00403060" w:rsidRPr="00AC1B62" w:rsidRDefault="00E53563" w:rsidP="00BC05AC">
            <w:pPr>
              <w:rPr>
                <w:rFonts w:cstheme="minorHAnsi"/>
                <w:sz w:val="20"/>
                <w:szCs w:val="20"/>
              </w:rPr>
            </w:pPr>
            <w:r w:rsidRPr="00822427">
              <w:rPr>
                <w:rFonts w:cstheme="minorHAnsi"/>
                <w:sz w:val="20"/>
                <w:szCs w:val="20"/>
              </w:rPr>
              <w:t xml:space="preserve">April </w:t>
            </w:r>
            <w:r w:rsidR="00403060" w:rsidRPr="00822427">
              <w:rPr>
                <w:rFonts w:cstheme="minorHAnsi"/>
                <w:sz w:val="20"/>
                <w:szCs w:val="20"/>
              </w:rPr>
              <w:t>2021</w:t>
            </w:r>
          </w:p>
          <w:p w14:paraId="10BF175A" w14:textId="0BD9BD3D" w:rsidR="00403060" w:rsidRPr="00213572" w:rsidRDefault="000766AE" w:rsidP="000766AE">
            <w:pPr>
              <w:rPr>
                <w:sz w:val="20"/>
                <w:szCs w:val="20"/>
              </w:rPr>
            </w:pPr>
            <w:r w:rsidRPr="00AC1B62">
              <w:rPr>
                <w:sz w:val="20"/>
                <w:szCs w:val="20"/>
              </w:rPr>
              <w:t xml:space="preserve">August </w:t>
            </w:r>
            <w:r w:rsidR="0070299D" w:rsidRPr="00AC1B62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1D6F838E" w:rsidR="006B5A66" w:rsidRDefault="008072AD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E0904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1E17C6" w:rsidRPr="00401BFB" w14:paraId="7F8FEB3E" w14:textId="77777777" w:rsidTr="006C2AF6">
        <w:trPr>
          <w:cantSplit/>
          <w:trHeight w:val="296"/>
        </w:trPr>
        <w:tc>
          <w:tcPr>
            <w:tcW w:w="895" w:type="dxa"/>
          </w:tcPr>
          <w:p w14:paraId="33A83669" w14:textId="64F6CB47" w:rsidR="001E17C6" w:rsidRDefault="001E17C6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2</w:t>
            </w:r>
          </w:p>
        </w:tc>
        <w:tc>
          <w:tcPr>
            <w:tcW w:w="3600" w:type="dxa"/>
          </w:tcPr>
          <w:p w14:paraId="573C327C" w14:textId="478B6545" w:rsidR="001E17C6" w:rsidRDefault="001E17C6" w:rsidP="00CB41F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Services Competitiveness Roadmap: Mid-term Review Report</w:t>
            </w:r>
          </w:p>
        </w:tc>
        <w:tc>
          <w:tcPr>
            <w:tcW w:w="1350" w:type="dxa"/>
          </w:tcPr>
          <w:p w14:paraId="255FFE4B" w14:textId="77777777" w:rsidR="001E17C6" w:rsidRDefault="001E17C6" w:rsidP="00CB41F1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GOS</w:t>
            </w:r>
          </w:p>
          <w:p w14:paraId="3B699ECE" w14:textId="150C0F20" w:rsidR="001E17C6" w:rsidRDefault="001E17C6" w:rsidP="00CB41F1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48C0FEC8" w14:textId="17411F01" w:rsidR="001E17C6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rst Draft Report</w:t>
            </w:r>
            <w:r w:rsidR="00E80E7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D4B4801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Revised Draft Report</w:t>
            </w:r>
          </w:p>
          <w:p w14:paraId="7E9EB3CC" w14:textId="77777777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5DFE23EB" w14:textId="27804333" w:rsidR="005B42DE" w:rsidRPr="005B42DE" w:rsidRDefault="005B42DE" w:rsidP="00CB41F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4324725" w14:textId="5779EA3E" w:rsidR="001E17C6" w:rsidRDefault="0060747D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4 </w:t>
            </w:r>
            <w:r w:rsidR="005B42DE" w:rsidRPr="00822427">
              <w:rPr>
                <w:sz w:val="20"/>
                <w:szCs w:val="20"/>
              </w:rPr>
              <w:t>May 2021</w:t>
            </w:r>
          </w:p>
          <w:p w14:paraId="347D651E" w14:textId="77777777" w:rsidR="005B42DE" w:rsidRDefault="005B42DE" w:rsidP="00CB41F1">
            <w:pPr>
              <w:rPr>
                <w:sz w:val="20"/>
                <w:szCs w:val="20"/>
              </w:rPr>
            </w:pPr>
            <w:r w:rsidRPr="00F277AE">
              <w:rPr>
                <w:sz w:val="20"/>
                <w:szCs w:val="20"/>
              </w:rPr>
              <w:t>July 2021</w:t>
            </w:r>
          </w:p>
          <w:p w14:paraId="79B4DB77" w14:textId="5D3AB09B" w:rsidR="005B42DE" w:rsidRDefault="005B42DE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/September 2021</w:t>
            </w:r>
          </w:p>
        </w:tc>
        <w:tc>
          <w:tcPr>
            <w:tcW w:w="1181" w:type="dxa"/>
          </w:tcPr>
          <w:p w14:paraId="2A54500E" w14:textId="42C1BF6A" w:rsidR="001E17C6" w:rsidRDefault="001E17C6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5B42DE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CB41F1" w:rsidRPr="00401BFB" w14:paraId="6EFB469E" w14:textId="77777777" w:rsidTr="006C2AF6">
        <w:trPr>
          <w:cantSplit/>
          <w:trHeight w:val="296"/>
        </w:trPr>
        <w:tc>
          <w:tcPr>
            <w:tcW w:w="895" w:type="dxa"/>
          </w:tcPr>
          <w:p w14:paraId="63218012" w14:textId="7D2A7404" w:rsidR="00CB41F1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PWE</w:t>
            </w:r>
            <w:r w:rsidR="00D93275">
              <w:rPr>
                <w:sz w:val="20"/>
                <w:szCs w:val="20"/>
              </w:rPr>
              <w:t>4</w:t>
            </w:r>
          </w:p>
        </w:tc>
        <w:tc>
          <w:tcPr>
            <w:tcW w:w="3600" w:type="dxa"/>
          </w:tcPr>
          <w:p w14:paraId="173B20D7" w14:textId="58ADDE5E" w:rsidR="00CB41F1" w:rsidRPr="006B5A66" w:rsidRDefault="00CB41F1" w:rsidP="00CB41F1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he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Wom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en and the Economy Dashboard 2021</w:t>
            </w:r>
          </w:p>
        </w:tc>
        <w:tc>
          <w:tcPr>
            <w:tcW w:w="1350" w:type="dxa"/>
          </w:tcPr>
          <w:p w14:paraId="32C63104" w14:textId="77777777" w:rsidR="00CB41F1" w:rsidRDefault="00CB41F1" w:rsidP="00CB41F1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PPWE</w:t>
            </w:r>
          </w:p>
          <w:p w14:paraId="52678A9B" w14:textId="6FABB2BD" w:rsidR="00CB41F1" w:rsidRDefault="00CB41F1" w:rsidP="00CB41F1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28920010" w14:textId="0A5E877E" w:rsidR="00CB41F1" w:rsidRPr="000735B1" w:rsidRDefault="00CB41F1" w:rsidP="00CB41F1">
            <w:pPr>
              <w:rPr>
                <w:sz w:val="20"/>
                <w:szCs w:val="20"/>
                <w:lang w:eastAsia="es-PE"/>
              </w:rPr>
            </w:pPr>
            <w:r w:rsidRPr="000735B1">
              <w:rPr>
                <w:sz w:val="20"/>
                <w:szCs w:val="20"/>
              </w:rPr>
              <w:t>Submission of Draft Dashboard</w:t>
            </w:r>
            <w:r w:rsidR="00945BB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4193876" w14:textId="4B41F511" w:rsidR="00CB41F1" w:rsidRPr="000735B1" w:rsidRDefault="00CB41F1" w:rsidP="00CB41F1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Comments &amp; Data by Economies</w:t>
            </w:r>
            <w:r w:rsidR="00137E64" w:rsidRPr="001D34C2">
              <w:rPr>
                <w:sz w:val="20"/>
                <w:szCs w:val="20"/>
                <w:lang w:eastAsia="es-PE"/>
              </w:rPr>
              <w:sym w:font="Wingdings" w:char="F0FC"/>
            </w:r>
            <w:bookmarkStart w:id="0" w:name="_GoBack"/>
            <w:bookmarkEnd w:id="0"/>
          </w:p>
          <w:p w14:paraId="7356AF28" w14:textId="77777777" w:rsidR="00483D02" w:rsidRDefault="00CB41F1" w:rsidP="00483D02">
            <w:pPr>
              <w:rPr>
                <w:sz w:val="20"/>
                <w:szCs w:val="20"/>
              </w:rPr>
            </w:pPr>
            <w:r w:rsidRPr="000735B1">
              <w:rPr>
                <w:sz w:val="20"/>
                <w:szCs w:val="20"/>
              </w:rPr>
              <w:t>Submission of Final Dashboard</w:t>
            </w:r>
          </w:p>
          <w:p w14:paraId="693D467B" w14:textId="563611D3" w:rsidR="00483D02" w:rsidRPr="00483D02" w:rsidRDefault="00483D02" w:rsidP="00483D0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7D71C7E" w14:textId="2AE69193" w:rsidR="00CB41F1" w:rsidRPr="00DE782D" w:rsidRDefault="00CB41F1" w:rsidP="00CB41F1">
            <w:pPr>
              <w:rPr>
                <w:sz w:val="20"/>
                <w:szCs w:val="20"/>
              </w:rPr>
            </w:pPr>
            <w:r w:rsidRPr="00945BB8">
              <w:rPr>
                <w:sz w:val="20"/>
                <w:szCs w:val="20"/>
              </w:rPr>
              <w:t>May 2021</w:t>
            </w:r>
          </w:p>
          <w:p w14:paraId="326CDE66" w14:textId="5F9ABE84" w:rsidR="00CB41F1" w:rsidRPr="00DE782D" w:rsidRDefault="00CB41F1" w:rsidP="00CB41F1">
            <w:pPr>
              <w:rPr>
                <w:sz w:val="20"/>
                <w:szCs w:val="20"/>
              </w:rPr>
            </w:pPr>
            <w:r w:rsidRPr="00D32D9B">
              <w:rPr>
                <w:sz w:val="20"/>
                <w:szCs w:val="20"/>
              </w:rPr>
              <w:t>June 2021</w:t>
            </w:r>
          </w:p>
          <w:p w14:paraId="6EC5C548" w14:textId="0884D840" w:rsidR="00CB41F1" w:rsidRPr="003A2DBE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342E4AE0" w14:textId="046EACC7" w:rsidR="00CB41F1" w:rsidRDefault="00CB41F1" w:rsidP="00CB41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1</w:t>
            </w:r>
          </w:p>
        </w:tc>
      </w:tr>
      <w:tr w:rsidR="00AB56B7" w:rsidRPr="00401BFB" w14:paraId="0F9C406E" w14:textId="77777777" w:rsidTr="006C2AF6">
        <w:trPr>
          <w:cantSplit/>
          <w:trHeight w:val="296"/>
        </w:trPr>
        <w:tc>
          <w:tcPr>
            <w:tcW w:w="895" w:type="dxa"/>
          </w:tcPr>
          <w:p w14:paraId="2C29E77A" w14:textId="47782F76" w:rsidR="00AB56B7" w:rsidRDefault="00AB56B7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</w:t>
            </w:r>
            <w:r w:rsidR="00985903">
              <w:rPr>
                <w:sz w:val="20"/>
                <w:szCs w:val="20"/>
              </w:rPr>
              <w:t>35</w:t>
            </w:r>
          </w:p>
        </w:tc>
        <w:tc>
          <w:tcPr>
            <w:tcW w:w="3600" w:type="dxa"/>
          </w:tcPr>
          <w:p w14:paraId="5EA1FFF8" w14:textId="294A9B9E" w:rsidR="00AB56B7" w:rsidRDefault="00AB56B7" w:rsidP="00AB56B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AB3FD4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Issues Paper on Filling APEC’s Data Gaps to Address Future of Work Challenges</w:t>
            </w:r>
          </w:p>
        </w:tc>
        <w:tc>
          <w:tcPr>
            <w:tcW w:w="1350" w:type="dxa"/>
          </w:tcPr>
          <w:p w14:paraId="07E5C655" w14:textId="2E40C30F" w:rsidR="00AB56B7" w:rsidRDefault="00AB56B7" w:rsidP="00AB56B7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C, DESG, HRDWG</w:t>
            </w:r>
          </w:p>
        </w:tc>
        <w:tc>
          <w:tcPr>
            <w:tcW w:w="4410" w:type="dxa"/>
            <w:shd w:val="clear" w:color="auto" w:fill="auto"/>
          </w:tcPr>
          <w:p w14:paraId="19B76B98" w14:textId="65326B04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to PSU Board</w:t>
            </w:r>
            <w:r w:rsidR="002F419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804E594" w14:textId="77777777" w:rsidR="00067C5F" w:rsidRPr="00067C5F" w:rsidRDefault="00067C5F" w:rsidP="00067C5F">
            <w:pPr>
              <w:rPr>
                <w:sz w:val="20"/>
                <w:szCs w:val="20"/>
              </w:rPr>
            </w:pPr>
            <w:proofErr w:type="spellStart"/>
            <w:r w:rsidRPr="00067C5F">
              <w:rPr>
                <w:sz w:val="20"/>
                <w:szCs w:val="20"/>
              </w:rPr>
              <w:t>Socialisation</w:t>
            </w:r>
            <w:proofErr w:type="spellEnd"/>
            <w:r w:rsidRPr="00067C5F">
              <w:rPr>
                <w:sz w:val="20"/>
                <w:szCs w:val="20"/>
              </w:rPr>
              <w:t xml:space="preserve"> of draft final report </w:t>
            </w:r>
          </w:p>
          <w:p w14:paraId="201E7C38" w14:textId="77777777" w:rsidR="00E07826" w:rsidRDefault="00067C5F" w:rsidP="00E07826">
            <w:pPr>
              <w:rPr>
                <w:sz w:val="20"/>
                <w:szCs w:val="20"/>
              </w:rPr>
            </w:pPr>
            <w:r w:rsidRPr="00067C5F">
              <w:rPr>
                <w:sz w:val="20"/>
                <w:szCs w:val="20"/>
              </w:rPr>
              <w:t>Report finalization and dissemination</w:t>
            </w:r>
          </w:p>
          <w:p w14:paraId="14F65A50" w14:textId="22D352DC" w:rsidR="00AD2393" w:rsidRPr="00E07826" w:rsidRDefault="00AD2393" w:rsidP="00E078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3564433" w14:textId="77777777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1</w:t>
            </w:r>
          </w:p>
          <w:p w14:paraId="5E83B97D" w14:textId="208014C1" w:rsidR="00067C5F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-September 2021</w:t>
            </w:r>
          </w:p>
          <w:p w14:paraId="49F361B7" w14:textId="4269A189" w:rsidR="00067C5F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-November 2021</w:t>
            </w:r>
          </w:p>
        </w:tc>
        <w:tc>
          <w:tcPr>
            <w:tcW w:w="1181" w:type="dxa"/>
          </w:tcPr>
          <w:p w14:paraId="18F87B3B" w14:textId="6AF83920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687C96" w:rsidRPr="00401BFB" w14:paraId="259AEFCE" w14:textId="77777777" w:rsidTr="006C2AF6">
        <w:trPr>
          <w:cantSplit/>
          <w:trHeight w:val="296"/>
        </w:trPr>
        <w:tc>
          <w:tcPr>
            <w:tcW w:w="895" w:type="dxa"/>
          </w:tcPr>
          <w:p w14:paraId="3CC96D56" w14:textId="06514118" w:rsidR="00687C96" w:rsidRDefault="00687C96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 w:rsidR="00612481">
              <w:rPr>
                <w:sz w:val="20"/>
                <w:szCs w:val="20"/>
              </w:rPr>
              <w:t>24</w:t>
            </w:r>
          </w:p>
        </w:tc>
        <w:tc>
          <w:tcPr>
            <w:tcW w:w="3600" w:type="dxa"/>
          </w:tcPr>
          <w:p w14:paraId="16744E97" w14:textId="34E97E6F" w:rsidR="00687C96" w:rsidRPr="00AB3FD4" w:rsidRDefault="00211587" w:rsidP="00AB56B7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</w:pPr>
            <w:r w:rsidRPr="00211587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Enhancing Implementation of APEC Connectivity Blueprint in Digital Era</w:t>
            </w:r>
          </w:p>
        </w:tc>
        <w:tc>
          <w:tcPr>
            <w:tcW w:w="1350" w:type="dxa"/>
          </w:tcPr>
          <w:p w14:paraId="06F7C23D" w14:textId="385970F0" w:rsidR="00687C96" w:rsidRDefault="00612481" w:rsidP="00AB56B7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2DA91F9A" w14:textId="77777777" w:rsidR="00687C96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omies to submit case studies</w:t>
            </w:r>
          </w:p>
          <w:p w14:paraId="4370EA39" w14:textId="6858BA38" w:rsidR="00211587" w:rsidRDefault="00010416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gress </w:t>
            </w:r>
            <w:r w:rsidR="00647F18">
              <w:rPr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pdate</w:t>
            </w:r>
          </w:p>
          <w:p w14:paraId="0CBD6B07" w14:textId="24FE420F" w:rsidR="00211587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</w:t>
            </w:r>
            <w:r w:rsidR="00647F18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eport</w:t>
            </w:r>
          </w:p>
          <w:p w14:paraId="19661573" w14:textId="638B49B5" w:rsidR="00211587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69E3474B" w14:textId="70E7EEB4" w:rsidR="00211587" w:rsidRPr="00211587" w:rsidRDefault="00211587" w:rsidP="00211587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6FCA1DFF" w14:textId="4D573616" w:rsidR="00687C96" w:rsidRDefault="00720CE9" w:rsidP="00AB56B7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uly-August 2021</w:t>
            </w:r>
          </w:p>
          <w:p w14:paraId="645874FE" w14:textId="77777777" w:rsidR="00211587" w:rsidRDefault="00211587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21</w:t>
            </w:r>
          </w:p>
          <w:p w14:paraId="70359562" w14:textId="77777777" w:rsidR="00211587" w:rsidRDefault="00211587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21</w:t>
            </w:r>
          </w:p>
          <w:p w14:paraId="4F32FDBC" w14:textId="65C27CDC" w:rsidR="00211587" w:rsidRDefault="00211587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723CE7F1" w14:textId="4B0E190B" w:rsidR="00687C96" w:rsidRDefault="00612481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167015" w:rsidRPr="00BB0F01" w14:paraId="106A07A0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C2AF6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4C82F3E3" w14:textId="77777777" w:rsidR="00483D02" w:rsidRDefault="00167015" w:rsidP="00E07826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01F91ABA" w:rsidR="00FB75E2" w:rsidRPr="007F5740" w:rsidRDefault="00FB75E2" w:rsidP="00E07826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C2AF6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032A2B53" w14:textId="4E6E3E40" w:rsidR="00561137" w:rsidRPr="00724E8B" w:rsidRDefault="00167015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724E8B">
              <w:rPr>
                <w:sz w:val="20"/>
                <w:szCs w:val="20"/>
              </w:rPr>
              <w:t>First update</w:t>
            </w:r>
          </w:p>
          <w:p w14:paraId="74ED28D7" w14:textId="32FF85C0" w:rsidR="00724E8B" w:rsidRPr="00724E8B" w:rsidRDefault="00724E8B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5C57DAAB" w14:textId="7B6A3C7E" w:rsidR="009412B6" w:rsidRPr="00AC2C9C" w:rsidRDefault="009412B6" w:rsidP="002E260C">
            <w:pPr>
              <w:pStyle w:val="ListParagraph"/>
              <w:ind w:left="0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63EEE1C5" w:rsidR="00167015" w:rsidRPr="000F77FA" w:rsidRDefault="00BB660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</w:t>
            </w:r>
            <w:r w:rsidR="00790EF8">
              <w:rPr>
                <w:sz w:val="20"/>
                <w:szCs w:val="20"/>
              </w:rPr>
              <w:t>ly</w:t>
            </w:r>
            <w:r>
              <w:rPr>
                <w:sz w:val="20"/>
                <w:szCs w:val="20"/>
              </w:rPr>
              <w:t xml:space="preserve"> </w:t>
            </w:r>
            <w:r w:rsidR="00E40C56" w:rsidRPr="00136592">
              <w:rPr>
                <w:sz w:val="20"/>
                <w:szCs w:val="20"/>
              </w:rPr>
              <w:t>20</w:t>
            </w:r>
            <w:r w:rsidR="00052F81" w:rsidRPr="00136592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  <w:p w14:paraId="74F50247" w14:textId="004289A6" w:rsidR="00167015" w:rsidRPr="00BB0F01" w:rsidRDefault="00167015" w:rsidP="002E260C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C2AF6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C2AF6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2A166719" w:rsidR="00142163" w:rsidRPr="00BE3121" w:rsidRDefault="00167015" w:rsidP="00E07826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5A9AE372" w:rsidR="00167015" w:rsidRPr="00203A1A" w:rsidRDefault="00167015" w:rsidP="0028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35BEF4A" w:rsidR="00167015" w:rsidRPr="00203A1A" w:rsidRDefault="00167015" w:rsidP="00282AA6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</w:t>
            </w:r>
            <w:r w:rsidR="00282AA6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C2AF6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4FC234C5" w:rsidR="00167015" w:rsidRDefault="00732E94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9" w:history="1">
              <w:r w:rsidR="00052F81" w:rsidRPr="00DA0499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825CF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EE45931" w14:textId="025CFE51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69BC5E5E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85CA2A0" w14:textId="699502E4" w:rsidR="00167015" w:rsidRPr="00BF43EA" w:rsidRDefault="00167015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C2AF6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649954E" w14:textId="352106B5" w:rsidR="00AF0D4D" w:rsidRDefault="00167015" w:rsidP="00E078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7DDF3036" w:rsidR="00FB75E2" w:rsidRPr="007807DD" w:rsidRDefault="00FB75E2" w:rsidP="00E078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060A33" w:rsidRPr="00BB0F01" w14:paraId="0E1BABD9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372F3B" w14:textId="77777777" w:rsidR="00060A33" w:rsidRPr="00BB0F01" w:rsidRDefault="00060A33" w:rsidP="003300BA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8818CA" w:rsidRPr="00401BFB" w14:paraId="2E04D031" w14:textId="77777777" w:rsidTr="006C2AF6">
        <w:trPr>
          <w:cantSplit/>
          <w:trHeight w:val="669"/>
        </w:trPr>
        <w:tc>
          <w:tcPr>
            <w:tcW w:w="895" w:type="dxa"/>
          </w:tcPr>
          <w:p w14:paraId="3B70F4EA" w14:textId="63953462" w:rsidR="008818CA" w:rsidRPr="00F82FD4" w:rsidRDefault="008818CA" w:rsidP="008818CA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770869A" w14:textId="6E077010" w:rsidR="008818CA" w:rsidRPr="00F82FD4" w:rsidRDefault="008818CA" w:rsidP="008818CA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32E8BABB" w14:textId="2E62F533" w:rsidR="008818CA" w:rsidRPr="00F82FD4" w:rsidRDefault="008818CA" w:rsidP="008818CA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256561D9" w14:textId="77777777" w:rsidR="008818CA" w:rsidRPr="005704C8" w:rsidRDefault="008818CA" w:rsidP="008818CA">
            <w:pPr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s://www.apec.org/Publications/2021/04/The-Role-of-Women-Empowerment-in-Anti-Corruption" </w:instrText>
            </w:r>
            <w:r>
              <w:rPr>
                <w:sz w:val="20"/>
                <w:szCs w:val="20"/>
              </w:rPr>
              <w:fldChar w:fldCharType="separate"/>
            </w:r>
            <w:r w:rsidRPr="005704C8">
              <w:rPr>
                <w:rStyle w:val="Hyperlink"/>
                <w:sz w:val="20"/>
                <w:szCs w:val="20"/>
              </w:rPr>
              <w:t>The Role of Women’s Empowerment in Anti-Corruption (No. 39, March)</w:t>
            </w:r>
          </w:p>
          <w:p w14:paraId="3D677DC6" w14:textId="77777777" w:rsidR="008818CA" w:rsidRPr="006B02CB" w:rsidRDefault="008818CA" w:rsidP="008818CA">
            <w:pPr>
              <w:rPr>
                <w:sz w:val="19"/>
                <w:szCs w:val="19"/>
              </w:rPr>
            </w:pPr>
            <w:r>
              <w:rPr>
                <w:sz w:val="20"/>
                <w:szCs w:val="20"/>
              </w:rPr>
              <w:fldChar w:fldCharType="end"/>
            </w:r>
            <w:r w:rsidRPr="006B02CB">
              <w:rPr>
                <w:sz w:val="19"/>
                <w:szCs w:val="19"/>
              </w:rPr>
              <w:t xml:space="preserve">Accessed: </w:t>
            </w:r>
            <w:r>
              <w:rPr>
                <w:sz w:val="19"/>
                <w:szCs w:val="19"/>
              </w:rPr>
              <w:t>1,020</w:t>
            </w:r>
            <w:r w:rsidRPr="006B02CB">
              <w:rPr>
                <w:sz w:val="19"/>
                <w:szCs w:val="19"/>
              </w:rPr>
              <w:t xml:space="preserve"> times</w:t>
            </w:r>
          </w:p>
          <w:p w14:paraId="25506A48" w14:textId="77777777" w:rsidR="008818CA" w:rsidRPr="007B105F" w:rsidRDefault="008818CA" w:rsidP="008818CA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90A1789" w14:textId="74717E69" w:rsidR="008818CA" w:rsidRDefault="008818CA" w:rsidP="008818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3335B245" w14:textId="410B8259" w:rsidR="008818CA" w:rsidRDefault="008818CA" w:rsidP="008818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EA280F" w:rsidRPr="00401BFB" w14:paraId="1C74137D" w14:textId="77777777" w:rsidTr="006C2AF6">
        <w:trPr>
          <w:cantSplit/>
          <w:trHeight w:val="669"/>
        </w:trPr>
        <w:tc>
          <w:tcPr>
            <w:tcW w:w="895" w:type="dxa"/>
          </w:tcPr>
          <w:p w14:paraId="069B2420" w14:textId="6465F128" w:rsidR="00EA280F" w:rsidRDefault="00EA280F" w:rsidP="00EA280F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C58791" w14:textId="5570D345" w:rsidR="00EA280F" w:rsidRDefault="00EA280F" w:rsidP="00EA280F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CEE7209" w14:textId="56C16C9E" w:rsidR="00EA280F" w:rsidRDefault="00EA280F" w:rsidP="00EA280F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3103D6A0" w14:textId="77777777" w:rsidR="00825CF0" w:rsidRDefault="00732E94" w:rsidP="00825CF0">
            <w:pPr>
              <w:rPr>
                <w:sz w:val="20"/>
                <w:szCs w:val="20"/>
              </w:rPr>
            </w:pPr>
            <w:hyperlink r:id="rId10" w:history="1">
              <w:r w:rsidR="00825CF0" w:rsidRPr="00F06621">
                <w:rPr>
                  <w:rStyle w:val="Hyperlink"/>
                  <w:sz w:val="20"/>
                  <w:szCs w:val="20"/>
                </w:rPr>
                <w:t>Promoting Trade in Vaccines and Related Supplies and Equipment (No. 40, May)</w:t>
              </w:r>
            </w:hyperlink>
          </w:p>
          <w:p w14:paraId="7B4D8B4B" w14:textId="782A2FD7" w:rsidR="00825CF0" w:rsidRPr="006B02CB" w:rsidRDefault="00825CF0" w:rsidP="00825CF0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 w:rsidR="005B6ADD">
              <w:rPr>
                <w:sz w:val="19"/>
                <w:szCs w:val="19"/>
              </w:rPr>
              <w:t>3,770</w:t>
            </w:r>
            <w:r w:rsidR="00FF68F7" w:rsidRPr="006B02CB">
              <w:rPr>
                <w:sz w:val="19"/>
                <w:szCs w:val="19"/>
              </w:rPr>
              <w:t xml:space="preserve"> </w:t>
            </w:r>
            <w:r w:rsidRPr="006B02CB">
              <w:rPr>
                <w:sz w:val="19"/>
                <w:szCs w:val="19"/>
              </w:rPr>
              <w:t>times</w:t>
            </w:r>
          </w:p>
          <w:p w14:paraId="15CA0B40" w14:textId="6F35CE5B" w:rsidR="00825CF0" w:rsidRDefault="00825CF0" w:rsidP="00825CF0">
            <w:pPr>
              <w:rPr>
                <w:rStyle w:val="Hyperlink"/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11" w:history="1">
              <w:r w:rsidRPr="006B02CB">
                <w:rPr>
                  <w:rStyle w:val="Hyperlink"/>
                  <w:sz w:val="19"/>
                  <w:szCs w:val="19"/>
                </w:rPr>
                <w:t>APEC Should Step Up Cooperation to Secure Vaccine Supply Lines: Report</w:t>
              </w:r>
            </w:hyperlink>
          </w:p>
          <w:p w14:paraId="7E3A791C" w14:textId="604CE201" w:rsidR="00CC13AC" w:rsidRPr="00CC13AC" w:rsidRDefault="00CC13AC" w:rsidP="00825CF0">
            <w:pPr>
              <w:rPr>
                <w:sz w:val="19"/>
                <w:szCs w:val="19"/>
              </w:rPr>
            </w:pPr>
            <w:r w:rsidRPr="00CC13AC">
              <w:rPr>
                <w:sz w:val="19"/>
                <w:szCs w:val="19"/>
              </w:rPr>
              <w:t xml:space="preserve">Blog: </w:t>
            </w:r>
            <w:hyperlink r:id="rId12" w:history="1">
              <w:r w:rsidRPr="00CC13AC">
                <w:rPr>
                  <w:rStyle w:val="Hyperlink"/>
                  <w:sz w:val="19"/>
                  <w:szCs w:val="19"/>
                </w:rPr>
                <w:t>Trade is a Weapon Against the Pandemic</w:t>
              </w:r>
            </w:hyperlink>
          </w:p>
          <w:p w14:paraId="02998B21" w14:textId="4E4DB29D" w:rsidR="00825CF0" w:rsidRPr="00EA280F" w:rsidRDefault="00825CF0" w:rsidP="00825CF0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577B2BE1" w14:textId="7B79AE21" w:rsidR="00EA280F" w:rsidRDefault="00EA280F" w:rsidP="00EA280F">
            <w:pPr>
              <w:rPr>
                <w:sz w:val="20"/>
                <w:szCs w:val="20"/>
              </w:rPr>
            </w:pPr>
          </w:p>
        </w:tc>
        <w:tc>
          <w:tcPr>
            <w:tcW w:w="1181" w:type="dxa"/>
          </w:tcPr>
          <w:p w14:paraId="2B4F4E1A" w14:textId="2C19F932" w:rsidR="00EA280F" w:rsidRDefault="00EA280F" w:rsidP="00EA280F">
            <w:pPr>
              <w:rPr>
                <w:sz w:val="20"/>
                <w:szCs w:val="20"/>
              </w:rPr>
            </w:pPr>
          </w:p>
        </w:tc>
      </w:tr>
      <w:tr w:rsidR="00060A33" w:rsidRPr="00401BFB" w14:paraId="774FF609" w14:textId="77777777" w:rsidTr="006C2AF6">
        <w:trPr>
          <w:cantSplit/>
          <w:trHeight w:val="669"/>
        </w:trPr>
        <w:tc>
          <w:tcPr>
            <w:tcW w:w="895" w:type="dxa"/>
          </w:tcPr>
          <w:p w14:paraId="569C6D43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4A187D7A" w14:textId="77777777" w:rsidR="00060A33" w:rsidRPr="0045126A" w:rsidRDefault="00060A33" w:rsidP="003300BA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8929ED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BE5738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4C8EDE4F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1FF360BB" w14:textId="77777777" w:rsidR="00060A33" w:rsidRPr="005C1136" w:rsidRDefault="00732E94" w:rsidP="003300BA">
            <w:pPr>
              <w:rPr>
                <w:sz w:val="20"/>
                <w:szCs w:val="20"/>
              </w:rPr>
            </w:pPr>
            <w:hyperlink r:id="rId13" w:history="1">
              <w:r w:rsidR="00060A33" w:rsidRPr="005C1136">
                <w:rPr>
                  <w:rStyle w:val="Hyperlink"/>
                  <w:sz w:val="20"/>
                  <w:szCs w:val="20"/>
                </w:rPr>
                <w:t>February 2021 Update: Uneven Recovery, Uneven Impact</w:t>
              </w:r>
            </w:hyperlink>
          </w:p>
          <w:p w14:paraId="56D2AC37" w14:textId="7B7D55AC" w:rsidR="00060A33" w:rsidRPr="006B02CB" w:rsidRDefault="00060A33" w:rsidP="003300BA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 w:rsidR="005B6ADD">
              <w:rPr>
                <w:sz w:val="19"/>
                <w:szCs w:val="19"/>
              </w:rPr>
              <w:t>3,210</w:t>
            </w:r>
            <w:r w:rsidR="009E4746" w:rsidRPr="006B02CB">
              <w:rPr>
                <w:sz w:val="19"/>
                <w:szCs w:val="19"/>
              </w:rPr>
              <w:t xml:space="preserve"> </w:t>
            </w:r>
            <w:r w:rsidRPr="006B02CB">
              <w:rPr>
                <w:sz w:val="19"/>
                <w:szCs w:val="19"/>
              </w:rPr>
              <w:t>times</w:t>
            </w:r>
          </w:p>
          <w:p w14:paraId="0CF282BA" w14:textId="77777777" w:rsidR="00060A33" w:rsidRDefault="00060A33" w:rsidP="00E07826">
            <w:pPr>
              <w:rPr>
                <w:sz w:val="20"/>
                <w:szCs w:val="20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14" w:history="1">
              <w:r w:rsidRPr="006B02CB">
                <w:rPr>
                  <w:rStyle w:val="Hyperlink"/>
                  <w:sz w:val="19"/>
                  <w:szCs w:val="19"/>
                </w:rPr>
                <w:t>APEC Sees Softer Contraction in 2020, Uneven Recovery in 2021-2022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30AF9AA7" w14:textId="77777777" w:rsidR="003253D6" w:rsidRPr="00AD2393" w:rsidRDefault="003253D6" w:rsidP="00E07826">
            <w:pPr>
              <w:rPr>
                <w:sz w:val="10"/>
                <w:szCs w:val="10"/>
              </w:rPr>
            </w:pPr>
          </w:p>
          <w:p w14:paraId="42AD2935" w14:textId="5E8E75D5" w:rsidR="003253D6" w:rsidRDefault="00732E94" w:rsidP="003253D6">
            <w:pPr>
              <w:rPr>
                <w:sz w:val="20"/>
                <w:szCs w:val="20"/>
              </w:rPr>
            </w:pPr>
            <w:hyperlink r:id="rId15" w:history="1">
              <w:r w:rsidR="003253D6" w:rsidRPr="00952D87">
                <w:rPr>
                  <w:rStyle w:val="Hyperlink"/>
                  <w:sz w:val="20"/>
                  <w:szCs w:val="20"/>
                </w:rPr>
                <w:t>May 2021: Bolstering Supply Chains, Rebuilding Global Trade; Making Recovery Inclusive</w:t>
              </w:r>
            </w:hyperlink>
          </w:p>
          <w:p w14:paraId="0812AD06" w14:textId="7B88C4D4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Accessed: </w:t>
            </w:r>
            <w:r w:rsidR="005B6ADD">
              <w:rPr>
                <w:sz w:val="19"/>
                <w:szCs w:val="19"/>
              </w:rPr>
              <w:t>4,920</w:t>
            </w:r>
            <w:r w:rsidR="001B5FC4">
              <w:rPr>
                <w:sz w:val="19"/>
                <w:szCs w:val="19"/>
              </w:rPr>
              <w:t xml:space="preserve"> </w:t>
            </w:r>
            <w:r w:rsidRPr="00ED031C">
              <w:rPr>
                <w:sz w:val="19"/>
                <w:szCs w:val="19"/>
              </w:rPr>
              <w:t>times</w:t>
            </w:r>
          </w:p>
          <w:p w14:paraId="4F847FB1" w14:textId="1DFF7138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News release</w:t>
            </w:r>
            <w:r w:rsidR="00660021"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 w:rsidR="00F2024F">
              <w:rPr>
                <w:sz w:val="19"/>
                <w:szCs w:val="19"/>
              </w:rPr>
              <w:t xml:space="preserve"> </w:t>
            </w:r>
            <w:hyperlink r:id="rId16" w:history="1">
              <w:r w:rsidR="00F2024F" w:rsidRPr="00F2024F">
                <w:rPr>
                  <w:rStyle w:val="Hyperlink"/>
                  <w:sz w:val="19"/>
                  <w:szCs w:val="19"/>
                </w:rPr>
                <w:t>Economic Growth in the APEC Region Better than Expected; Uncertainty Remains</w:t>
              </w:r>
            </w:hyperlink>
            <w:r w:rsidR="00C91323"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 w:rsidR="00C91323">
              <w:rPr>
                <w:rStyle w:val="Hyperlink"/>
                <w:sz w:val="19"/>
                <w:szCs w:val="19"/>
              </w:rPr>
              <w:t xml:space="preserve"> </w:t>
            </w:r>
            <w:hyperlink r:id="rId17" w:history="1">
              <w:r w:rsidR="00C91323" w:rsidRPr="00C91323">
                <w:rPr>
                  <w:rStyle w:val="Hyperlink"/>
                  <w:sz w:val="19"/>
                  <w:szCs w:val="19"/>
                </w:rPr>
                <w:t>APEC Could Play a Role in Bolstering Supply Chain Resiliency</w:t>
              </w:r>
            </w:hyperlink>
          </w:p>
          <w:p w14:paraId="54AC93C1" w14:textId="3B8EE5BA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Infographic</w:t>
            </w:r>
            <w:r w:rsidR="00F2024F"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 w:rsidR="00952D87">
              <w:rPr>
                <w:sz w:val="19"/>
                <w:szCs w:val="19"/>
              </w:rPr>
              <w:t xml:space="preserve"> </w:t>
            </w:r>
            <w:hyperlink r:id="rId18" w:history="1">
              <w:r w:rsidR="00952D87" w:rsidRPr="00952D87">
                <w:rPr>
                  <w:rStyle w:val="Hyperlink"/>
                  <w:sz w:val="19"/>
                  <w:szCs w:val="19"/>
                </w:rPr>
                <w:t xml:space="preserve">2020 </w:t>
              </w:r>
              <w:r w:rsidR="00D723DA">
                <w:rPr>
                  <w:rStyle w:val="Hyperlink"/>
                  <w:sz w:val="19"/>
                  <w:szCs w:val="19"/>
                </w:rPr>
                <w:t xml:space="preserve">Economic Trends </w:t>
              </w:r>
              <w:r w:rsidR="00952D87" w:rsidRPr="00952D87">
                <w:rPr>
                  <w:rStyle w:val="Hyperlink"/>
                  <w:sz w:val="19"/>
                  <w:szCs w:val="19"/>
                </w:rPr>
                <w:t>and the Recovery Ahead</w:t>
              </w:r>
            </w:hyperlink>
            <w:r w:rsidR="00C91323"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 w:rsidR="00C91323">
              <w:rPr>
                <w:rStyle w:val="Hyperlink"/>
                <w:color w:val="auto"/>
                <w:sz w:val="19"/>
                <w:szCs w:val="19"/>
                <w:u w:val="none"/>
              </w:rPr>
              <w:t xml:space="preserve"> </w:t>
            </w:r>
            <w:hyperlink r:id="rId19" w:history="1">
              <w:r w:rsidR="008C2759" w:rsidRPr="008C2759">
                <w:rPr>
                  <w:rStyle w:val="Hyperlink"/>
                  <w:sz w:val="19"/>
                  <w:szCs w:val="19"/>
                </w:rPr>
                <w:t>COVID-19 calls for Resilient Supply Chains</w:t>
              </w:r>
            </w:hyperlink>
          </w:p>
          <w:p w14:paraId="7BAD3C29" w14:textId="76A66D59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Video:</w:t>
            </w:r>
            <w:r w:rsidR="006369DA">
              <w:rPr>
                <w:sz w:val="19"/>
                <w:szCs w:val="19"/>
              </w:rPr>
              <w:t xml:space="preserve"> </w:t>
            </w:r>
            <w:hyperlink r:id="rId20" w:history="1">
              <w:r w:rsidR="006369DA" w:rsidRPr="006369DA">
                <w:rPr>
                  <w:rStyle w:val="Hyperlink"/>
                  <w:sz w:val="19"/>
                  <w:szCs w:val="19"/>
                </w:rPr>
                <w:t>Dr Hew Previews the Region’s Economic Outlook</w:t>
              </w:r>
            </w:hyperlink>
          </w:p>
          <w:p w14:paraId="1815048D" w14:textId="31717928" w:rsidR="003253D6" w:rsidRDefault="003253D6" w:rsidP="00F17F81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Virtual briefing: </w:t>
            </w:r>
            <w:hyperlink r:id="rId21" w:history="1">
              <w:r w:rsidR="00CB5148" w:rsidRPr="00CB5148">
                <w:rPr>
                  <w:rStyle w:val="Hyperlink"/>
                  <w:sz w:val="19"/>
                  <w:szCs w:val="19"/>
                </w:rPr>
                <w:t>APEC Regional Trends Analysis, May 2021</w:t>
              </w:r>
            </w:hyperlink>
            <w:r w:rsidR="00F17F81">
              <w:rPr>
                <w:sz w:val="19"/>
                <w:szCs w:val="19"/>
              </w:rPr>
              <w:t xml:space="preserve"> </w:t>
            </w:r>
          </w:p>
          <w:p w14:paraId="6B25A25A" w14:textId="6260010C" w:rsidR="00F17F81" w:rsidRPr="009E4746" w:rsidRDefault="00F17F81" w:rsidP="00F17F8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D257E0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981E58C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5E3398B0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C2AF6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5653EF62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="009343A1">
              <w:rPr>
                <w:sz w:val="20"/>
                <w:szCs w:val="20"/>
                <w:lang w:eastAsia="es-PE"/>
              </w:rPr>
              <w:t xml:space="preserve">AMRO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6C25A1E" w14:textId="0ECB829F" w:rsidR="00142163" w:rsidRDefault="00E7530C" w:rsidP="0014216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mplement PSU-OECD MOU 2018-2021</w:t>
            </w:r>
            <w:r w:rsidR="009343A1">
              <w:rPr>
                <w:sz w:val="20"/>
                <w:szCs w:val="20"/>
                <w:lang w:eastAsia="es-PE"/>
              </w:rPr>
              <w:t>, TAF Grant 2020-2021</w:t>
            </w:r>
            <w:r w:rsidR="00792C8F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792C8F">
              <w:rPr>
                <w:sz w:val="20"/>
                <w:szCs w:val="20"/>
                <w:lang w:eastAsia="es-PE"/>
              </w:rPr>
              <w:t>Hinrich</w:t>
            </w:r>
            <w:proofErr w:type="spellEnd"/>
            <w:r w:rsidR="00792C8F">
              <w:rPr>
                <w:sz w:val="20"/>
                <w:szCs w:val="20"/>
                <w:lang w:eastAsia="es-PE"/>
              </w:rPr>
              <w:t xml:space="preserve"> Foundation Agreement 2021-2022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61D5C7E1" w14:textId="61272BA6" w:rsidR="00142163" w:rsidRPr="00970482" w:rsidRDefault="00142163" w:rsidP="00142163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C2AF6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7499B206" w:rsidR="0017358D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r w:rsidR="002E260C" w:rsidRPr="002E260C">
              <w:rPr>
                <w:sz w:val="20"/>
                <w:szCs w:val="20"/>
                <w:lang w:eastAsia="es-PE"/>
              </w:rPr>
              <w:t>Research Outcomes: Summary of Research Projects</w:t>
            </w:r>
            <w:r w:rsidR="001C53EC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659D94A" w14:textId="77777777" w:rsidR="004504A6" w:rsidRDefault="0017358D" w:rsidP="00A404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67781F68" w:rsidR="0030157C" w:rsidRPr="00EE7484" w:rsidRDefault="0030157C" w:rsidP="00A404EA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C2AF6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30AF9E4C" w14:textId="77777777" w:rsidR="004504A6" w:rsidRDefault="0017358D" w:rsidP="00A404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F77518">
              <w:rPr>
                <w:sz w:val="20"/>
                <w:szCs w:val="20"/>
                <w:lang w:eastAsia="es-PE"/>
              </w:rPr>
              <w:t>email newsletter</w:t>
            </w:r>
          </w:p>
          <w:p w14:paraId="595ACEE1" w14:textId="3FF18CB4" w:rsidR="0030157C" w:rsidRPr="00970482" w:rsidRDefault="0030157C" w:rsidP="00A404EA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C2AF6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22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4DFF35E8" w14:textId="77777777" w:rsidR="004504A6" w:rsidRDefault="0017358D" w:rsidP="00A404EA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1D0B2C8D" w14:textId="5C589955" w:rsidR="0030157C" w:rsidRPr="00970482" w:rsidRDefault="0030157C" w:rsidP="00A404EA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C2AF6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4224F979" w14:textId="77777777" w:rsidR="004504A6" w:rsidRDefault="0017358D" w:rsidP="00A404EA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52C3F1ED" w:rsidR="0030157C" w:rsidRPr="00970482" w:rsidRDefault="0030157C" w:rsidP="00A404EA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C2AF6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6C065A32" w:rsidR="00F64099" w:rsidRDefault="00C00FD9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mmunication material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095A3C9" w14:textId="77777777" w:rsidR="004504A6" w:rsidRDefault="00052F81" w:rsidP="00A404EA">
            <w:pPr>
              <w:rPr>
                <w:sz w:val="20"/>
                <w:szCs w:val="20"/>
                <w:lang w:eastAsia="es-PE"/>
              </w:rPr>
            </w:pPr>
            <w:r w:rsidRPr="003A0506">
              <w:rPr>
                <w:sz w:val="20"/>
                <w:szCs w:val="20"/>
                <w:lang w:eastAsia="es-PE"/>
              </w:rPr>
              <w:t xml:space="preserve">Prepare </w:t>
            </w:r>
            <w:r w:rsidR="007B1D52" w:rsidRPr="003A0506">
              <w:rPr>
                <w:sz w:val="20"/>
                <w:szCs w:val="20"/>
                <w:lang w:eastAsia="es-PE"/>
              </w:rPr>
              <w:t xml:space="preserve">&amp; contribute to </w:t>
            </w:r>
            <w:r w:rsidRPr="003A0506">
              <w:rPr>
                <w:sz w:val="20"/>
                <w:szCs w:val="20"/>
                <w:lang w:eastAsia="es-PE"/>
              </w:rPr>
              <w:t>infographics</w:t>
            </w:r>
            <w:r w:rsidR="00C9302D" w:rsidRPr="003A0506">
              <w:rPr>
                <w:sz w:val="20"/>
                <w:szCs w:val="20"/>
                <w:lang w:eastAsia="es-PE"/>
              </w:rPr>
              <w:t>, blogs</w:t>
            </w:r>
            <w:r w:rsidR="00B62194">
              <w:rPr>
                <w:sz w:val="20"/>
                <w:szCs w:val="20"/>
                <w:lang w:eastAsia="es-PE"/>
              </w:rPr>
              <w:t xml:space="preserve">, </w:t>
            </w:r>
            <w:r w:rsidRPr="003A0506">
              <w:rPr>
                <w:sz w:val="20"/>
                <w:szCs w:val="20"/>
                <w:lang w:eastAsia="es-PE"/>
              </w:rPr>
              <w:t xml:space="preserve">articles </w:t>
            </w:r>
            <w:r w:rsidR="00B62194">
              <w:rPr>
                <w:sz w:val="20"/>
                <w:szCs w:val="20"/>
                <w:lang w:eastAsia="es-PE"/>
              </w:rPr>
              <w:t>and videos</w:t>
            </w:r>
          </w:p>
          <w:p w14:paraId="3BBCFFFC" w14:textId="77777777" w:rsidR="004E1529" w:rsidRDefault="00AC2823" w:rsidP="00AD2393">
            <w:pPr>
              <w:rPr>
                <w:sz w:val="19"/>
                <w:szCs w:val="19"/>
              </w:rPr>
            </w:pPr>
            <w:r w:rsidRPr="00D263A2">
              <w:rPr>
                <w:sz w:val="19"/>
                <w:szCs w:val="19"/>
                <w:lang w:eastAsia="es-PE"/>
              </w:rPr>
              <w:t xml:space="preserve">Blogs: </w:t>
            </w:r>
            <w:hyperlink r:id="rId23" w:history="1">
              <w:r w:rsidRPr="00D263A2">
                <w:rPr>
                  <w:rStyle w:val="Hyperlink"/>
                  <w:sz w:val="19"/>
                  <w:szCs w:val="19"/>
                </w:rPr>
                <w:t>Roadmap to Women’s Economic Empowerment</w:t>
              </w:r>
            </w:hyperlink>
            <w:r w:rsidRPr="00D263A2">
              <w:rPr>
                <w:sz w:val="19"/>
                <w:szCs w:val="19"/>
              </w:rPr>
              <w:t xml:space="preserve">; </w:t>
            </w:r>
            <w:hyperlink r:id="rId24" w:history="1">
              <w:r w:rsidRPr="00D263A2">
                <w:rPr>
                  <w:rStyle w:val="Hyperlink"/>
                  <w:sz w:val="19"/>
                  <w:szCs w:val="19"/>
                </w:rPr>
                <w:t>What is Inclusion?</w:t>
              </w:r>
            </w:hyperlink>
            <w:r w:rsidR="00207CA8" w:rsidRPr="00D263A2">
              <w:rPr>
                <w:sz w:val="19"/>
                <w:szCs w:val="19"/>
              </w:rPr>
              <w:t xml:space="preserve">; </w:t>
            </w:r>
            <w:hyperlink r:id="rId25" w:history="1">
              <w:r w:rsidR="00087263" w:rsidRPr="00D263A2">
                <w:rPr>
                  <w:rStyle w:val="Hyperlink"/>
                  <w:sz w:val="19"/>
                  <w:szCs w:val="19"/>
                </w:rPr>
                <w:t>The Pandemic is Far from Over</w:t>
              </w:r>
            </w:hyperlink>
            <w:r w:rsidRPr="00D263A2">
              <w:rPr>
                <w:sz w:val="19"/>
                <w:szCs w:val="19"/>
              </w:rPr>
              <w:t xml:space="preserve"> </w:t>
            </w:r>
          </w:p>
          <w:p w14:paraId="25F2A2A0" w14:textId="711B3494" w:rsidR="00FB75E2" w:rsidRPr="004E1529" w:rsidRDefault="00FB75E2" w:rsidP="00AD2393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C2AF6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0BC0CE76" w14:textId="77777777" w:rsidR="0072384E" w:rsidRDefault="005413CB" w:rsidP="00A404EA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4A612477" w:rsidR="004E1529" w:rsidRPr="0030365B" w:rsidRDefault="004E1529" w:rsidP="00A404EA">
            <w:pPr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6C2AF6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5FD9ECD6" w14:textId="77777777" w:rsidR="004504A6" w:rsidRDefault="00D77728" w:rsidP="00A404EA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5CCDD7BA" w:rsidR="00A404EA" w:rsidRPr="0030365B" w:rsidRDefault="00A404EA" w:rsidP="00A404EA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00548D" w:rsidRPr="00BB0F01" w14:paraId="448CCE84" w14:textId="77777777" w:rsidTr="00D66360">
        <w:trPr>
          <w:cantSplit/>
          <w:trHeight w:val="872"/>
        </w:trPr>
        <w:tc>
          <w:tcPr>
            <w:tcW w:w="895" w:type="dxa"/>
          </w:tcPr>
          <w:p w14:paraId="74144BF2" w14:textId="77777777" w:rsidR="0000548D" w:rsidRPr="00BB0F01" w:rsidRDefault="0000548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9B2806B" w14:textId="2FC9A733" w:rsidR="0000548D" w:rsidRPr="00F82FD4" w:rsidRDefault="0000548D" w:rsidP="00F6409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Human resource review</w:t>
            </w:r>
          </w:p>
        </w:tc>
        <w:tc>
          <w:tcPr>
            <w:tcW w:w="1350" w:type="dxa"/>
          </w:tcPr>
          <w:p w14:paraId="5FF56C4D" w14:textId="4773BFA2" w:rsidR="0000548D" w:rsidRPr="00F82FD4" w:rsidRDefault="0000548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Board</w:t>
            </w:r>
          </w:p>
        </w:tc>
        <w:tc>
          <w:tcPr>
            <w:tcW w:w="4410" w:type="dxa"/>
          </w:tcPr>
          <w:p w14:paraId="255BA58A" w14:textId="77777777" w:rsidR="00D66360" w:rsidRDefault="00AF0D4D" w:rsidP="004E1529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 xml:space="preserve">Review </w:t>
            </w:r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the PSU’s policies and processes in the area of HR, including remuneration and performance appraisal, </w:t>
            </w:r>
            <w:r>
              <w:rPr>
                <w:color w:val="000000"/>
                <w:sz w:val="20"/>
                <w:szCs w:val="20"/>
                <w:lang w:eastAsia="zh-CN"/>
              </w:rPr>
              <w:t xml:space="preserve">to ensure they are </w:t>
            </w:r>
            <w:proofErr w:type="spellStart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>are</w:t>
            </w:r>
            <w:proofErr w:type="spellEnd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 robust and transparent and in line with market practices</w:t>
            </w:r>
          </w:p>
          <w:p w14:paraId="6548A13C" w14:textId="18057B66" w:rsidR="004E1529" w:rsidRPr="00D66360" w:rsidRDefault="004E1529" w:rsidP="004E1529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2E5E5DC7" w14:textId="6E28FB4D" w:rsidR="0000548D" w:rsidRPr="00F82FD4" w:rsidRDefault="003145C7" w:rsidP="00890D8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4 </w:t>
            </w:r>
            <w:r w:rsidR="00482DD5">
              <w:rPr>
                <w:sz w:val="20"/>
                <w:szCs w:val="20"/>
                <w:lang w:eastAsia="es-PE"/>
              </w:rPr>
              <w:t>May</w:t>
            </w:r>
            <w:r w:rsidR="00E742AE">
              <w:rPr>
                <w:sz w:val="20"/>
                <w:szCs w:val="20"/>
                <w:lang w:eastAsia="es-PE"/>
              </w:rPr>
              <w:t>-</w:t>
            </w:r>
            <w:r w:rsidR="00890D81">
              <w:rPr>
                <w:sz w:val="20"/>
                <w:szCs w:val="20"/>
                <w:lang w:eastAsia="es-PE"/>
              </w:rPr>
              <w:t>October</w:t>
            </w:r>
            <w:r w:rsidR="00482DD5">
              <w:rPr>
                <w:sz w:val="20"/>
                <w:szCs w:val="20"/>
                <w:lang w:eastAsia="es-PE"/>
              </w:rPr>
              <w:t xml:space="preserve"> 2021</w:t>
            </w:r>
          </w:p>
        </w:tc>
        <w:tc>
          <w:tcPr>
            <w:tcW w:w="1181" w:type="dxa"/>
          </w:tcPr>
          <w:p w14:paraId="7540731B" w14:textId="64A089EE" w:rsidR="0000548D" w:rsidRPr="00F82FD4" w:rsidRDefault="00482DD5" w:rsidP="00890D8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890D81">
              <w:rPr>
                <w:sz w:val="20"/>
                <w:szCs w:val="20"/>
                <w:lang w:eastAsia="es-PE"/>
              </w:rPr>
              <w:t>4</w:t>
            </w:r>
            <w:r w:rsidR="00AE5F13">
              <w:rPr>
                <w:sz w:val="20"/>
                <w:szCs w:val="20"/>
                <w:lang w:eastAsia="es-PE"/>
              </w:rPr>
              <w:t xml:space="preserve"> 2021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4E1529">
      <w:headerReference w:type="default" r:id="rId26"/>
      <w:footerReference w:type="default" r:id="rId27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7CC81D" w14:textId="77777777" w:rsidR="00732E94" w:rsidRDefault="00732E94" w:rsidP="007F6E90">
      <w:r>
        <w:separator/>
      </w:r>
    </w:p>
  </w:endnote>
  <w:endnote w:type="continuationSeparator" w:id="0">
    <w:p w14:paraId="3F6FDAA6" w14:textId="77777777" w:rsidR="00732E94" w:rsidRDefault="00732E94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altName w:val="Microsoft YaHei"/>
    <w:charset w:val="00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156941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E7B1497" w14:textId="5C1A233E" w:rsidR="00AD2393" w:rsidRPr="00AD2393" w:rsidRDefault="00AD2393">
        <w:pPr>
          <w:pStyle w:val="Footer"/>
          <w:jc w:val="center"/>
          <w:rPr>
            <w:sz w:val="20"/>
            <w:szCs w:val="20"/>
          </w:rPr>
        </w:pPr>
        <w:r w:rsidRPr="00AD2393">
          <w:rPr>
            <w:sz w:val="20"/>
            <w:szCs w:val="20"/>
          </w:rPr>
          <w:fldChar w:fldCharType="begin"/>
        </w:r>
        <w:r w:rsidRPr="00AD2393">
          <w:rPr>
            <w:sz w:val="20"/>
            <w:szCs w:val="20"/>
          </w:rPr>
          <w:instrText xml:space="preserve"> PAGE   \* MERGEFORMAT </w:instrText>
        </w:r>
        <w:r w:rsidRPr="00AD2393">
          <w:rPr>
            <w:sz w:val="20"/>
            <w:szCs w:val="20"/>
          </w:rPr>
          <w:fldChar w:fldCharType="separate"/>
        </w:r>
        <w:r w:rsidR="00137E64">
          <w:rPr>
            <w:noProof/>
            <w:sz w:val="20"/>
            <w:szCs w:val="20"/>
          </w:rPr>
          <w:t>4</w:t>
        </w:r>
        <w:r w:rsidRPr="00AD2393">
          <w:rPr>
            <w:noProof/>
            <w:sz w:val="20"/>
            <w:szCs w:val="20"/>
          </w:rPr>
          <w:fldChar w:fldCharType="end"/>
        </w:r>
      </w:p>
    </w:sdtContent>
  </w:sdt>
  <w:p w14:paraId="4AC51E7F" w14:textId="77777777" w:rsidR="00AD2393" w:rsidRDefault="00AD23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412B8" w14:textId="77777777" w:rsidR="00732E94" w:rsidRDefault="00732E94" w:rsidP="007F6E90">
      <w:r>
        <w:separator/>
      </w:r>
    </w:p>
  </w:footnote>
  <w:footnote w:type="continuationSeparator" w:id="0">
    <w:p w14:paraId="0E5FB8EA" w14:textId="77777777" w:rsidR="00732E94" w:rsidRDefault="00732E94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01D4E" w14:textId="39B16686" w:rsidR="00646062" w:rsidRPr="0024663A" w:rsidRDefault="00646062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AD21C1">
      <w:rPr>
        <w:rFonts w:ascii="Arial" w:hAnsi="Arial" w:cs="Arial"/>
        <w:b/>
        <w:sz w:val="20"/>
        <w:szCs w:val="20"/>
      </w:rPr>
      <w:t>July</w:t>
    </w:r>
    <w:r w:rsidR="00AE0FA6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9C7D49"/>
    <w:multiLevelType w:val="hybridMultilevel"/>
    <w:tmpl w:val="6520D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17"/>
  </w:num>
  <w:num w:numId="4">
    <w:abstractNumId w:val="30"/>
  </w:num>
  <w:num w:numId="5">
    <w:abstractNumId w:val="2"/>
  </w:num>
  <w:num w:numId="6">
    <w:abstractNumId w:val="15"/>
  </w:num>
  <w:num w:numId="7">
    <w:abstractNumId w:val="11"/>
  </w:num>
  <w:num w:numId="8">
    <w:abstractNumId w:val="23"/>
  </w:num>
  <w:num w:numId="9">
    <w:abstractNumId w:val="20"/>
  </w:num>
  <w:num w:numId="10">
    <w:abstractNumId w:val="22"/>
  </w:num>
  <w:num w:numId="11">
    <w:abstractNumId w:val="21"/>
  </w:num>
  <w:num w:numId="12">
    <w:abstractNumId w:val="29"/>
  </w:num>
  <w:num w:numId="13">
    <w:abstractNumId w:val="9"/>
  </w:num>
  <w:num w:numId="14">
    <w:abstractNumId w:val="14"/>
  </w:num>
  <w:num w:numId="15">
    <w:abstractNumId w:val="18"/>
  </w:num>
  <w:num w:numId="16">
    <w:abstractNumId w:val="6"/>
  </w:num>
  <w:num w:numId="17">
    <w:abstractNumId w:val="4"/>
  </w:num>
  <w:num w:numId="18">
    <w:abstractNumId w:val="31"/>
  </w:num>
  <w:num w:numId="19">
    <w:abstractNumId w:val="3"/>
  </w:num>
  <w:num w:numId="20">
    <w:abstractNumId w:val="19"/>
  </w:num>
  <w:num w:numId="21">
    <w:abstractNumId w:val="12"/>
  </w:num>
  <w:num w:numId="22">
    <w:abstractNumId w:val="7"/>
  </w:num>
  <w:num w:numId="23">
    <w:abstractNumId w:val="24"/>
  </w:num>
  <w:num w:numId="24">
    <w:abstractNumId w:val="8"/>
  </w:num>
  <w:num w:numId="25">
    <w:abstractNumId w:val="33"/>
  </w:num>
  <w:num w:numId="26">
    <w:abstractNumId w:val="26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8"/>
  </w:num>
  <w:num w:numId="32">
    <w:abstractNumId w:val="1"/>
  </w:num>
  <w:num w:numId="33">
    <w:abstractNumId w:val="16"/>
  </w:num>
  <w:num w:numId="34">
    <w:abstractNumId w:val="25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340"/>
    <w:rsid w:val="00001C31"/>
    <w:rsid w:val="00001C55"/>
    <w:rsid w:val="000020A9"/>
    <w:rsid w:val="000033FB"/>
    <w:rsid w:val="000035DE"/>
    <w:rsid w:val="0000470E"/>
    <w:rsid w:val="000048C2"/>
    <w:rsid w:val="00004C77"/>
    <w:rsid w:val="00004CFE"/>
    <w:rsid w:val="0000524E"/>
    <w:rsid w:val="0000548D"/>
    <w:rsid w:val="000054BC"/>
    <w:rsid w:val="000054E5"/>
    <w:rsid w:val="00005A5B"/>
    <w:rsid w:val="00005D60"/>
    <w:rsid w:val="00006C21"/>
    <w:rsid w:val="00006F07"/>
    <w:rsid w:val="00007179"/>
    <w:rsid w:val="000072F1"/>
    <w:rsid w:val="000100B5"/>
    <w:rsid w:val="0001031B"/>
    <w:rsid w:val="0001032F"/>
    <w:rsid w:val="00010416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660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5B8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5501"/>
    <w:rsid w:val="0003676D"/>
    <w:rsid w:val="00036886"/>
    <w:rsid w:val="00037437"/>
    <w:rsid w:val="000375B0"/>
    <w:rsid w:val="00037B1A"/>
    <w:rsid w:val="0004100C"/>
    <w:rsid w:val="0004147A"/>
    <w:rsid w:val="00041584"/>
    <w:rsid w:val="0004162D"/>
    <w:rsid w:val="00041C86"/>
    <w:rsid w:val="00041DB9"/>
    <w:rsid w:val="00042DD5"/>
    <w:rsid w:val="0004320C"/>
    <w:rsid w:val="00043327"/>
    <w:rsid w:val="00043761"/>
    <w:rsid w:val="00043776"/>
    <w:rsid w:val="000439FE"/>
    <w:rsid w:val="00043C50"/>
    <w:rsid w:val="00043F4E"/>
    <w:rsid w:val="00044761"/>
    <w:rsid w:val="00044DAE"/>
    <w:rsid w:val="00044E50"/>
    <w:rsid w:val="00045004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2CC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16C"/>
    <w:rsid w:val="000534A6"/>
    <w:rsid w:val="000535A0"/>
    <w:rsid w:val="00054604"/>
    <w:rsid w:val="00054C3F"/>
    <w:rsid w:val="00054CAD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0A33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67C5F"/>
    <w:rsid w:val="000707C8"/>
    <w:rsid w:val="00070989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455"/>
    <w:rsid w:val="000747A9"/>
    <w:rsid w:val="000750C8"/>
    <w:rsid w:val="000755CC"/>
    <w:rsid w:val="000755D0"/>
    <w:rsid w:val="00075657"/>
    <w:rsid w:val="000766AE"/>
    <w:rsid w:val="0007742A"/>
    <w:rsid w:val="000775EE"/>
    <w:rsid w:val="00077829"/>
    <w:rsid w:val="00077C0C"/>
    <w:rsid w:val="00077C34"/>
    <w:rsid w:val="0008040F"/>
    <w:rsid w:val="00080D89"/>
    <w:rsid w:val="00080EA3"/>
    <w:rsid w:val="00080EFD"/>
    <w:rsid w:val="000818DC"/>
    <w:rsid w:val="0008220F"/>
    <w:rsid w:val="000823A2"/>
    <w:rsid w:val="00082638"/>
    <w:rsid w:val="00083E96"/>
    <w:rsid w:val="00084D3D"/>
    <w:rsid w:val="00085570"/>
    <w:rsid w:val="000856DD"/>
    <w:rsid w:val="00085E8F"/>
    <w:rsid w:val="00085FE1"/>
    <w:rsid w:val="00085FFC"/>
    <w:rsid w:val="00087263"/>
    <w:rsid w:val="00087616"/>
    <w:rsid w:val="00087889"/>
    <w:rsid w:val="0009056E"/>
    <w:rsid w:val="00090786"/>
    <w:rsid w:val="00090805"/>
    <w:rsid w:val="00090BC7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4A0"/>
    <w:rsid w:val="00097AB1"/>
    <w:rsid w:val="00097B91"/>
    <w:rsid w:val="00097D08"/>
    <w:rsid w:val="000A0001"/>
    <w:rsid w:val="000A0338"/>
    <w:rsid w:val="000A05D0"/>
    <w:rsid w:val="000A06EA"/>
    <w:rsid w:val="000A1E7F"/>
    <w:rsid w:val="000A1F5A"/>
    <w:rsid w:val="000A21AB"/>
    <w:rsid w:val="000A2276"/>
    <w:rsid w:val="000A3EBC"/>
    <w:rsid w:val="000A4C89"/>
    <w:rsid w:val="000A53F1"/>
    <w:rsid w:val="000A60B7"/>
    <w:rsid w:val="000A680F"/>
    <w:rsid w:val="000A6F76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23"/>
    <w:rsid w:val="000C064F"/>
    <w:rsid w:val="000C077E"/>
    <w:rsid w:val="000C12E4"/>
    <w:rsid w:val="000C137F"/>
    <w:rsid w:val="000C1390"/>
    <w:rsid w:val="000C1630"/>
    <w:rsid w:val="000C16AC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C88"/>
    <w:rsid w:val="000D0FD4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0904"/>
    <w:rsid w:val="000E0B41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4B5"/>
    <w:rsid w:val="000E67AA"/>
    <w:rsid w:val="000E6CEE"/>
    <w:rsid w:val="000E73EB"/>
    <w:rsid w:val="000E77DF"/>
    <w:rsid w:val="000F0A2F"/>
    <w:rsid w:val="000F0B14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957"/>
    <w:rsid w:val="00105B55"/>
    <w:rsid w:val="00106CBE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03"/>
    <w:rsid w:val="00116C9E"/>
    <w:rsid w:val="00116D3C"/>
    <w:rsid w:val="001170F3"/>
    <w:rsid w:val="0011766A"/>
    <w:rsid w:val="00117D86"/>
    <w:rsid w:val="0012059D"/>
    <w:rsid w:val="00120817"/>
    <w:rsid w:val="00120A36"/>
    <w:rsid w:val="00121074"/>
    <w:rsid w:val="00121435"/>
    <w:rsid w:val="0012161E"/>
    <w:rsid w:val="00121B6A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3D8"/>
    <w:rsid w:val="00135B7C"/>
    <w:rsid w:val="00135F73"/>
    <w:rsid w:val="0013627B"/>
    <w:rsid w:val="00136592"/>
    <w:rsid w:val="00136C40"/>
    <w:rsid w:val="00136E70"/>
    <w:rsid w:val="0013762D"/>
    <w:rsid w:val="00137E64"/>
    <w:rsid w:val="00140015"/>
    <w:rsid w:val="0014042E"/>
    <w:rsid w:val="001405D8"/>
    <w:rsid w:val="00140690"/>
    <w:rsid w:val="00141435"/>
    <w:rsid w:val="0014182D"/>
    <w:rsid w:val="00141A09"/>
    <w:rsid w:val="00141A14"/>
    <w:rsid w:val="00142163"/>
    <w:rsid w:val="00142A0A"/>
    <w:rsid w:val="001430CF"/>
    <w:rsid w:val="001435D1"/>
    <w:rsid w:val="001442F4"/>
    <w:rsid w:val="001446F1"/>
    <w:rsid w:val="00144E09"/>
    <w:rsid w:val="0014559D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1F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BBF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9D2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14C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785"/>
    <w:rsid w:val="00180A23"/>
    <w:rsid w:val="00180FA9"/>
    <w:rsid w:val="001819C8"/>
    <w:rsid w:val="00181A92"/>
    <w:rsid w:val="00182183"/>
    <w:rsid w:val="00182AA9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D8B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BC6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1FD7"/>
    <w:rsid w:val="001B25E6"/>
    <w:rsid w:val="001B282E"/>
    <w:rsid w:val="001B297A"/>
    <w:rsid w:val="001B2AD5"/>
    <w:rsid w:val="001B2C7B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5FC4"/>
    <w:rsid w:val="001B6C22"/>
    <w:rsid w:val="001B6DA0"/>
    <w:rsid w:val="001B745F"/>
    <w:rsid w:val="001B74A8"/>
    <w:rsid w:val="001B7D61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3EC"/>
    <w:rsid w:val="001C5B3C"/>
    <w:rsid w:val="001C615F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218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7C6"/>
    <w:rsid w:val="001E1865"/>
    <w:rsid w:val="001E1BF4"/>
    <w:rsid w:val="001E359C"/>
    <w:rsid w:val="001E3AEF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1AA"/>
    <w:rsid w:val="00205508"/>
    <w:rsid w:val="00205B10"/>
    <w:rsid w:val="00205C79"/>
    <w:rsid w:val="0020682A"/>
    <w:rsid w:val="0020687B"/>
    <w:rsid w:val="00206B3F"/>
    <w:rsid w:val="00206F9E"/>
    <w:rsid w:val="002070C4"/>
    <w:rsid w:val="00207CA8"/>
    <w:rsid w:val="0021030C"/>
    <w:rsid w:val="0021042C"/>
    <w:rsid w:val="00210DC4"/>
    <w:rsid w:val="00211587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4E62"/>
    <w:rsid w:val="002252EE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1942"/>
    <w:rsid w:val="002325D3"/>
    <w:rsid w:val="00232629"/>
    <w:rsid w:val="0023365E"/>
    <w:rsid w:val="00233761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235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0F60"/>
    <w:rsid w:val="00251690"/>
    <w:rsid w:val="00252519"/>
    <w:rsid w:val="00252529"/>
    <w:rsid w:val="00252624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1E45"/>
    <w:rsid w:val="00262020"/>
    <w:rsid w:val="00262749"/>
    <w:rsid w:val="002628C2"/>
    <w:rsid w:val="00262B6E"/>
    <w:rsid w:val="002632B3"/>
    <w:rsid w:val="00263563"/>
    <w:rsid w:val="00263939"/>
    <w:rsid w:val="00264133"/>
    <w:rsid w:val="002644B1"/>
    <w:rsid w:val="002644E7"/>
    <w:rsid w:val="002645FE"/>
    <w:rsid w:val="002654E6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8B3"/>
    <w:rsid w:val="00277E93"/>
    <w:rsid w:val="00281342"/>
    <w:rsid w:val="00281647"/>
    <w:rsid w:val="00282AA6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3DC"/>
    <w:rsid w:val="002974BB"/>
    <w:rsid w:val="00297627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57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1644"/>
    <w:rsid w:val="002C2723"/>
    <w:rsid w:val="002C27E9"/>
    <w:rsid w:val="002C284E"/>
    <w:rsid w:val="002C2F89"/>
    <w:rsid w:val="002C33A1"/>
    <w:rsid w:val="002C39C5"/>
    <w:rsid w:val="002C39DE"/>
    <w:rsid w:val="002C3C80"/>
    <w:rsid w:val="002C3F67"/>
    <w:rsid w:val="002C3F8E"/>
    <w:rsid w:val="002C43F6"/>
    <w:rsid w:val="002C4810"/>
    <w:rsid w:val="002C4AA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2D74"/>
    <w:rsid w:val="002D2EEB"/>
    <w:rsid w:val="002D320E"/>
    <w:rsid w:val="002D428E"/>
    <w:rsid w:val="002D468A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60C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199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22B"/>
    <w:rsid w:val="002F7563"/>
    <w:rsid w:val="003001C8"/>
    <w:rsid w:val="00300B75"/>
    <w:rsid w:val="00300B84"/>
    <w:rsid w:val="00300D92"/>
    <w:rsid w:val="0030117F"/>
    <w:rsid w:val="0030157C"/>
    <w:rsid w:val="00301A95"/>
    <w:rsid w:val="00301C75"/>
    <w:rsid w:val="00301F70"/>
    <w:rsid w:val="003030E2"/>
    <w:rsid w:val="003032DC"/>
    <w:rsid w:val="0030365B"/>
    <w:rsid w:val="00304975"/>
    <w:rsid w:val="00304A54"/>
    <w:rsid w:val="00304B2F"/>
    <w:rsid w:val="00305CAD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3C0"/>
    <w:rsid w:val="00311803"/>
    <w:rsid w:val="00311D65"/>
    <w:rsid w:val="00311E46"/>
    <w:rsid w:val="00312482"/>
    <w:rsid w:val="00312D8E"/>
    <w:rsid w:val="00312E7C"/>
    <w:rsid w:val="0031385F"/>
    <w:rsid w:val="003145C7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53D6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E89"/>
    <w:rsid w:val="00333FF3"/>
    <w:rsid w:val="003340F1"/>
    <w:rsid w:val="0033419F"/>
    <w:rsid w:val="003341CF"/>
    <w:rsid w:val="0033451B"/>
    <w:rsid w:val="003347E9"/>
    <w:rsid w:val="00334860"/>
    <w:rsid w:val="003349CD"/>
    <w:rsid w:val="00334C81"/>
    <w:rsid w:val="0033538C"/>
    <w:rsid w:val="00335EAE"/>
    <w:rsid w:val="003360D2"/>
    <w:rsid w:val="0033610A"/>
    <w:rsid w:val="0033695B"/>
    <w:rsid w:val="003407BC"/>
    <w:rsid w:val="00340CCE"/>
    <w:rsid w:val="00340D64"/>
    <w:rsid w:val="0034102E"/>
    <w:rsid w:val="003416F0"/>
    <w:rsid w:val="003419EA"/>
    <w:rsid w:val="00341A6C"/>
    <w:rsid w:val="0034224F"/>
    <w:rsid w:val="00342473"/>
    <w:rsid w:val="0034291A"/>
    <w:rsid w:val="00342963"/>
    <w:rsid w:val="003429CC"/>
    <w:rsid w:val="00343C95"/>
    <w:rsid w:val="00344129"/>
    <w:rsid w:val="003448A2"/>
    <w:rsid w:val="00344A7B"/>
    <w:rsid w:val="00345067"/>
    <w:rsid w:val="0034515B"/>
    <w:rsid w:val="003455CD"/>
    <w:rsid w:val="003456AF"/>
    <w:rsid w:val="00345878"/>
    <w:rsid w:val="00345B78"/>
    <w:rsid w:val="00345F4F"/>
    <w:rsid w:val="00346075"/>
    <w:rsid w:val="0034610C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496E"/>
    <w:rsid w:val="00355018"/>
    <w:rsid w:val="003550AA"/>
    <w:rsid w:val="00355249"/>
    <w:rsid w:val="003552CB"/>
    <w:rsid w:val="0035568F"/>
    <w:rsid w:val="00356282"/>
    <w:rsid w:val="0035646A"/>
    <w:rsid w:val="0035698B"/>
    <w:rsid w:val="00356A16"/>
    <w:rsid w:val="00356C2B"/>
    <w:rsid w:val="00356DD6"/>
    <w:rsid w:val="003571EA"/>
    <w:rsid w:val="00357DDC"/>
    <w:rsid w:val="003619B4"/>
    <w:rsid w:val="00361F82"/>
    <w:rsid w:val="0036349D"/>
    <w:rsid w:val="00364846"/>
    <w:rsid w:val="00365BB7"/>
    <w:rsid w:val="003669AC"/>
    <w:rsid w:val="00366BEF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89E"/>
    <w:rsid w:val="00374DD8"/>
    <w:rsid w:val="00375EAC"/>
    <w:rsid w:val="00376237"/>
    <w:rsid w:val="003766B8"/>
    <w:rsid w:val="00376798"/>
    <w:rsid w:val="0037691E"/>
    <w:rsid w:val="00376B6F"/>
    <w:rsid w:val="00377483"/>
    <w:rsid w:val="003774AE"/>
    <w:rsid w:val="003779F4"/>
    <w:rsid w:val="003808A4"/>
    <w:rsid w:val="003809D7"/>
    <w:rsid w:val="003812D1"/>
    <w:rsid w:val="00381D67"/>
    <w:rsid w:val="00382360"/>
    <w:rsid w:val="003833BA"/>
    <w:rsid w:val="003835B0"/>
    <w:rsid w:val="003835DE"/>
    <w:rsid w:val="00383AA5"/>
    <w:rsid w:val="003840AB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71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3805"/>
    <w:rsid w:val="0039503E"/>
    <w:rsid w:val="003957BB"/>
    <w:rsid w:val="00395AF1"/>
    <w:rsid w:val="003961B9"/>
    <w:rsid w:val="00397817"/>
    <w:rsid w:val="00397D44"/>
    <w:rsid w:val="003A017A"/>
    <w:rsid w:val="003A0506"/>
    <w:rsid w:val="003A0A6B"/>
    <w:rsid w:val="003A16B9"/>
    <w:rsid w:val="003A204D"/>
    <w:rsid w:val="003A25F9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1B7C"/>
    <w:rsid w:val="003C2CE8"/>
    <w:rsid w:val="003C2D6B"/>
    <w:rsid w:val="003C2DE0"/>
    <w:rsid w:val="003C3209"/>
    <w:rsid w:val="003C3B3C"/>
    <w:rsid w:val="003C459C"/>
    <w:rsid w:val="003C4677"/>
    <w:rsid w:val="003C4D7F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B67"/>
    <w:rsid w:val="003E0E51"/>
    <w:rsid w:val="003E18E5"/>
    <w:rsid w:val="003E1F76"/>
    <w:rsid w:val="003E38A6"/>
    <w:rsid w:val="003E4A65"/>
    <w:rsid w:val="003E4E6D"/>
    <w:rsid w:val="003E506E"/>
    <w:rsid w:val="003E5BF8"/>
    <w:rsid w:val="003E5F4D"/>
    <w:rsid w:val="003E621F"/>
    <w:rsid w:val="003E6299"/>
    <w:rsid w:val="003E678C"/>
    <w:rsid w:val="003E72C7"/>
    <w:rsid w:val="003E7B82"/>
    <w:rsid w:val="003E7C0B"/>
    <w:rsid w:val="003F0627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E37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4C5D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5BA6"/>
    <w:rsid w:val="00436190"/>
    <w:rsid w:val="004362FC"/>
    <w:rsid w:val="00436338"/>
    <w:rsid w:val="00436548"/>
    <w:rsid w:val="0043668E"/>
    <w:rsid w:val="004369E2"/>
    <w:rsid w:val="00436A91"/>
    <w:rsid w:val="00436CFB"/>
    <w:rsid w:val="00437A39"/>
    <w:rsid w:val="00441564"/>
    <w:rsid w:val="00441E2A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04A6"/>
    <w:rsid w:val="0045056A"/>
    <w:rsid w:val="0045126A"/>
    <w:rsid w:val="00451C74"/>
    <w:rsid w:val="004520DF"/>
    <w:rsid w:val="00452376"/>
    <w:rsid w:val="00452378"/>
    <w:rsid w:val="00452496"/>
    <w:rsid w:val="00452C6D"/>
    <w:rsid w:val="0045353E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2DD5"/>
    <w:rsid w:val="00483C2A"/>
    <w:rsid w:val="00483D02"/>
    <w:rsid w:val="004841EE"/>
    <w:rsid w:val="004842EF"/>
    <w:rsid w:val="00484519"/>
    <w:rsid w:val="004846D0"/>
    <w:rsid w:val="004854F5"/>
    <w:rsid w:val="0048592D"/>
    <w:rsid w:val="004861F7"/>
    <w:rsid w:val="0048628B"/>
    <w:rsid w:val="00486F14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1E4"/>
    <w:rsid w:val="00492456"/>
    <w:rsid w:val="00492772"/>
    <w:rsid w:val="00493025"/>
    <w:rsid w:val="0049350B"/>
    <w:rsid w:val="00493AA9"/>
    <w:rsid w:val="00493F8F"/>
    <w:rsid w:val="004947A9"/>
    <w:rsid w:val="00494E9F"/>
    <w:rsid w:val="00495787"/>
    <w:rsid w:val="0049616D"/>
    <w:rsid w:val="004964A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13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1B34"/>
    <w:rsid w:val="004B28F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C25"/>
    <w:rsid w:val="004C0E6E"/>
    <w:rsid w:val="004C1812"/>
    <w:rsid w:val="004C1E4B"/>
    <w:rsid w:val="004C1E84"/>
    <w:rsid w:val="004C2576"/>
    <w:rsid w:val="004C265B"/>
    <w:rsid w:val="004C26C0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B48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529"/>
    <w:rsid w:val="004E1656"/>
    <w:rsid w:val="004E16A4"/>
    <w:rsid w:val="004E16FA"/>
    <w:rsid w:val="004E19F8"/>
    <w:rsid w:val="004E1C49"/>
    <w:rsid w:val="004E24DD"/>
    <w:rsid w:val="004E2ABF"/>
    <w:rsid w:val="004E37D1"/>
    <w:rsid w:val="004E469C"/>
    <w:rsid w:val="004E54D6"/>
    <w:rsid w:val="004E5B8F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3D7B"/>
    <w:rsid w:val="004F4292"/>
    <w:rsid w:val="004F50E2"/>
    <w:rsid w:val="004F5D6F"/>
    <w:rsid w:val="004F62F4"/>
    <w:rsid w:val="004F6E30"/>
    <w:rsid w:val="004F71ED"/>
    <w:rsid w:val="004F766E"/>
    <w:rsid w:val="005003F7"/>
    <w:rsid w:val="00500B57"/>
    <w:rsid w:val="00500FFA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94"/>
    <w:rsid w:val="0051345C"/>
    <w:rsid w:val="0051367D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6AB"/>
    <w:rsid w:val="00521A4F"/>
    <w:rsid w:val="00521AE5"/>
    <w:rsid w:val="00522696"/>
    <w:rsid w:val="00522987"/>
    <w:rsid w:val="00522B2F"/>
    <w:rsid w:val="00522DC5"/>
    <w:rsid w:val="00522E82"/>
    <w:rsid w:val="0052314D"/>
    <w:rsid w:val="005239B0"/>
    <w:rsid w:val="00524174"/>
    <w:rsid w:val="0052426C"/>
    <w:rsid w:val="005243B6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95F"/>
    <w:rsid w:val="00526C99"/>
    <w:rsid w:val="00527EF6"/>
    <w:rsid w:val="00530178"/>
    <w:rsid w:val="005309C5"/>
    <w:rsid w:val="00531214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752"/>
    <w:rsid w:val="00537BA2"/>
    <w:rsid w:val="005401D9"/>
    <w:rsid w:val="005412F8"/>
    <w:rsid w:val="005413CB"/>
    <w:rsid w:val="0054192F"/>
    <w:rsid w:val="005419D5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06F3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06BF"/>
    <w:rsid w:val="00561137"/>
    <w:rsid w:val="005618F5"/>
    <w:rsid w:val="00561FAF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46B4"/>
    <w:rsid w:val="00564DC7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4C8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46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4DDD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0A0"/>
    <w:rsid w:val="005911B2"/>
    <w:rsid w:val="005916FF"/>
    <w:rsid w:val="00592784"/>
    <w:rsid w:val="00592835"/>
    <w:rsid w:val="0059309C"/>
    <w:rsid w:val="00593453"/>
    <w:rsid w:val="00593627"/>
    <w:rsid w:val="0059377E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4BC"/>
    <w:rsid w:val="005A2666"/>
    <w:rsid w:val="005A2806"/>
    <w:rsid w:val="005A2970"/>
    <w:rsid w:val="005A2C38"/>
    <w:rsid w:val="005A2E83"/>
    <w:rsid w:val="005A32C3"/>
    <w:rsid w:val="005A3483"/>
    <w:rsid w:val="005A395B"/>
    <w:rsid w:val="005A3F5E"/>
    <w:rsid w:val="005A4051"/>
    <w:rsid w:val="005A43FD"/>
    <w:rsid w:val="005A447E"/>
    <w:rsid w:val="005A4BA2"/>
    <w:rsid w:val="005A5285"/>
    <w:rsid w:val="005A55B3"/>
    <w:rsid w:val="005A5B1E"/>
    <w:rsid w:val="005A5C27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7BA"/>
    <w:rsid w:val="005B3813"/>
    <w:rsid w:val="005B4076"/>
    <w:rsid w:val="005B4170"/>
    <w:rsid w:val="005B42DE"/>
    <w:rsid w:val="005B45FC"/>
    <w:rsid w:val="005B49C9"/>
    <w:rsid w:val="005B4A77"/>
    <w:rsid w:val="005B6193"/>
    <w:rsid w:val="005B69E0"/>
    <w:rsid w:val="005B6ADD"/>
    <w:rsid w:val="005B7139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2D5"/>
    <w:rsid w:val="005E25CF"/>
    <w:rsid w:val="005E2708"/>
    <w:rsid w:val="005E30FD"/>
    <w:rsid w:val="005E310E"/>
    <w:rsid w:val="005E344B"/>
    <w:rsid w:val="005E3740"/>
    <w:rsid w:val="005E4221"/>
    <w:rsid w:val="005E4735"/>
    <w:rsid w:val="005E4788"/>
    <w:rsid w:val="005E47EC"/>
    <w:rsid w:val="005E5ABF"/>
    <w:rsid w:val="005E5F08"/>
    <w:rsid w:val="005E60B8"/>
    <w:rsid w:val="005E64BC"/>
    <w:rsid w:val="005E64CB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1D4F"/>
    <w:rsid w:val="005F21EA"/>
    <w:rsid w:val="005F23FD"/>
    <w:rsid w:val="005F265F"/>
    <w:rsid w:val="005F3038"/>
    <w:rsid w:val="005F3290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5F6AA7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0747D"/>
    <w:rsid w:val="00610183"/>
    <w:rsid w:val="00610F46"/>
    <w:rsid w:val="00611CCA"/>
    <w:rsid w:val="00611DBB"/>
    <w:rsid w:val="006121B2"/>
    <w:rsid w:val="0061234E"/>
    <w:rsid w:val="00612481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4A"/>
    <w:rsid w:val="006179B8"/>
    <w:rsid w:val="00617A2A"/>
    <w:rsid w:val="00617AEA"/>
    <w:rsid w:val="00617AEF"/>
    <w:rsid w:val="00617BD5"/>
    <w:rsid w:val="00617E1D"/>
    <w:rsid w:val="00617ED0"/>
    <w:rsid w:val="00617EFA"/>
    <w:rsid w:val="006202BF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9DA"/>
    <w:rsid w:val="00636CFB"/>
    <w:rsid w:val="00640C92"/>
    <w:rsid w:val="00640CAB"/>
    <w:rsid w:val="00640CF6"/>
    <w:rsid w:val="00640E70"/>
    <w:rsid w:val="00641725"/>
    <w:rsid w:val="006428C1"/>
    <w:rsid w:val="00642C5A"/>
    <w:rsid w:val="00642D07"/>
    <w:rsid w:val="006431D4"/>
    <w:rsid w:val="00643870"/>
    <w:rsid w:val="006440B1"/>
    <w:rsid w:val="006450E9"/>
    <w:rsid w:val="00645540"/>
    <w:rsid w:val="00645E55"/>
    <w:rsid w:val="00645E6C"/>
    <w:rsid w:val="00646062"/>
    <w:rsid w:val="0064622B"/>
    <w:rsid w:val="00646C45"/>
    <w:rsid w:val="00647EAB"/>
    <w:rsid w:val="00647F18"/>
    <w:rsid w:val="00650B38"/>
    <w:rsid w:val="006512A6"/>
    <w:rsid w:val="00651A3B"/>
    <w:rsid w:val="00651DA7"/>
    <w:rsid w:val="006520F7"/>
    <w:rsid w:val="006525EE"/>
    <w:rsid w:val="00652A50"/>
    <w:rsid w:val="006532E8"/>
    <w:rsid w:val="00653462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021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0F06"/>
    <w:rsid w:val="00671150"/>
    <w:rsid w:val="00671FAE"/>
    <w:rsid w:val="00672F3D"/>
    <w:rsid w:val="00673007"/>
    <w:rsid w:val="006733E0"/>
    <w:rsid w:val="006738B0"/>
    <w:rsid w:val="00673FE7"/>
    <w:rsid w:val="0067468C"/>
    <w:rsid w:val="00675102"/>
    <w:rsid w:val="00675C42"/>
    <w:rsid w:val="00675DD0"/>
    <w:rsid w:val="00675E40"/>
    <w:rsid w:val="0067659B"/>
    <w:rsid w:val="00676A65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87C96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5FE"/>
    <w:rsid w:val="006A0DC2"/>
    <w:rsid w:val="006A1173"/>
    <w:rsid w:val="006A1C13"/>
    <w:rsid w:val="006A1D78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02CB"/>
    <w:rsid w:val="006B0DEA"/>
    <w:rsid w:val="006B19D8"/>
    <w:rsid w:val="006B27DF"/>
    <w:rsid w:val="006B2990"/>
    <w:rsid w:val="006B2D1C"/>
    <w:rsid w:val="006B2FCD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2829"/>
    <w:rsid w:val="006C2AF6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05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47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6BB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20C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3B82"/>
    <w:rsid w:val="00703BBB"/>
    <w:rsid w:val="00704251"/>
    <w:rsid w:val="0070495F"/>
    <w:rsid w:val="00704AFE"/>
    <w:rsid w:val="00704DC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EEA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0CE9"/>
    <w:rsid w:val="007211C8"/>
    <w:rsid w:val="00721326"/>
    <w:rsid w:val="00721697"/>
    <w:rsid w:val="00721ACA"/>
    <w:rsid w:val="007220A3"/>
    <w:rsid w:val="00722F78"/>
    <w:rsid w:val="0072384E"/>
    <w:rsid w:val="00723B00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04"/>
    <w:rsid w:val="00730E14"/>
    <w:rsid w:val="00731FCF"/>
    <w:rsid w:val="007328CF"/>
    <w:rsid w:val="007328D6"/>
    <w:rsid w:val="00732E94"/>
    <w:rsid w:val="00733184"/>
    <w:rsid w:val="00733949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1E8"/>
    <w:rsid w:val="007472BC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0CA1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3AC"/>
    <w:rsid w:val="007655A9"/>
    <w:rsid w:val="007656DE"/>
    <w:rsid w:val="00766D04"/>
    <w:rsid w:val="00767255"/>
    <w:rsid w:val="0076763F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07DD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87F"/>
    <w:rsid w:val="0078594C"/>
    <w:rsid w:val="0078647C"/>
    <w:rsid w:val="00787640"/>
    <w:rsid w:val="007877A9"/>
    <w:rsid w:val="00787ADB"/>
    <w:rsid w:val="0079041F"/>
    <w:rsid w:val="00790EF8"/>
    <w:rsid w:val="00790F5C"/>
    <w:rsid w:val="00791DDA"/>
    <w:rsid w:val="00791F8E"/>
    <w:rsid w:val="00792891"/>
    <w:rsid w:val="00792969"/>
    <w:rsid w:val="00792C8F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0E7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05F"/>
    <w:rsid w:val="007B1427"/>
    <w:rsid w:val="007B189B"/>
    <w:rsid w:val="007B1D52"/>
    <w:rsid w:val="007B2529"/>
    <w:rsid w:val="007B378E"/>
    <w:rsid w:val="007B37A2"/>
    <w:rsid w:val="007B4689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04D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D7E67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1C92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B1F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427"/>
    <w:rsid w:val="00822625"/>
    <w:rsid w:val="00822704"/>
    <w:rsid w:val="00822B54"/>
    <w:rsid w:val="00824093"/>
    <w:rsid w:val="008242B8"/>
    <w:rsid w:val="00824482"/>
    <w:rsid w:val="008249F0"/>
    <w:rsid w:val="008252AE"/>
    <w:rsid w:val="00825470"/>
    <w:rsid w:val="008255C3"/>
    <w:rsid w:val="008259E1"/>
    <w:rsid w:val="00825BEF"/>
    <w:rsid w:val="00825CF0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1BDB"/>
    <w:rsid w:val="008326EB"/>
    <w:rsid w:val="00832750"/>
    <w:rsid w:val="008329D8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34D"/>
    <w:rsid w:val="00846B48"/>
    <w:rsid w:val="00846C5D"/>
    <w:rsid w:val="00846FF5"/>
    <w:rsid w:val="0084713F"/>
    <w:rsid w:val="00847F52"/>
    <w:rsid w:val="00850117"/>
    <w:rsid w:val="00850BB7"/>
    <w:rsid w:val="00850FB5"/>
    <w:rsid w:val="00851C3C"/>
    <w:rsid w:val="00851E08"/>
    <w:rsid w:val="00851F70"/>
    <w:rsid w:val="00852AD7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894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2C4"/>
    <w:rsid w:val="0086753B"/>
    <w:rsid w:val="00870105"/>
    <w:rsid w:val="00870EBA"/>
    <w:rsid w:val="00871C61"/>
    <w:rsid w:val="00871E95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77F64"/>
    <w:rsid w:val="0088004F"/>
    <w:rsid w:val="00880360"/>
    <w:rsid w:val="0088070E"/>
    <w:rsid w:val="008818CA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5CEF"/>
    <w:rsid w:val="008871BA"/>
    <w:rsid w:val="008872AC"/>
    <w:rsid w:val="00887A72"/>
    <w:rsid w:val="0089046A"/>
    <w:rsid w:val="008909E1"/>
    <w:rsid w:val="00890D8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DC6"/>
    <w:rsid w:val="00893FB6"/>
    <w:rsid w:val="00894973"/>
    <w:rsid w:val="00894B2C"/>
    <w:rsid w:val="00894B74"/>
    <w:rsid w:val="00894E3C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68D"/>
    <w:rsid w:val="008A1C80"/>
    <w:rsid w:val="008A20DE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5AD"/>
    <w:rsid w:val="008B3B6D"/>
    <w:rsid w:val="008B456D"/>
    <w:rsid w:val="008B4C8A"/>
    <w:rsid w:val="008B4CDD"/>
    <w:rsid w:val="008B4D50"/>
    <w:rsid w:val="008B548C"/>
    <w:rsid w:val="008B549E"/>
    <w:rsid w:val="008B61CF"/>
    <w:rsid w:val="008B61FF"/>
    <w:rsid w:val="008B7774"/>
    <w:rsid w:val="008B7CD4"/>
    <w:rsid w:val="008C09A8"/>
    <w:rsid w:val="008C0C4B"/>
    <w:rsid w:val="008C1005"/>
    <w:rsid w:val="008C1BAF"/>
    <w:rsid w:val="008C1F40"/>
    <w:rsid w:val="008C2348"/>
    <w:rsid w:val="008C2759"/>
    <w:rsid w:val="008C3790"/>
    <w:rsid w:val="008C3AA7"/>
    <w:rsid w:val="008C3AAD"/>
    <w:rsid w:val="008C3BAE"/>
    <w:rsid w:val="008C459A"/>
    <w:rsid w:val="008C4C54"/>
    <w:rsid w:val="008C54E0"/>
    <w:rsid w:val="008C5B65"/>
    <w:rsid w:val="008C5C78"/>
    <w:rsid w:val="008C5CAF"/>
    <w:rsid w:val="008C5D99"/>
    <w:rsid w:val="008C6253"/>
    <w:rsid w:val="008C67BE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A4A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6DF"/>
    <w:rsid w:val="008D4DA0"/>
    <w:rsid w:val="008D4F1B"/>
    <w:rsid w:val="008D4F43"/>
    <w:rsid w:val="008D5099"/>
    <w:rsid w:val="008D616C"/>
    <w:rsid w:val="008D61B1"/>
    <w:rsid w:val="008D62B2"/>
    <w:rsid w:val="008D6487"/>
    <w:rsid w:val="008D66DE"/>
    <w:rsid w:val="008D7DD8"/>
    <w:rsid w:val="008D7EBE"/>
    <w:rsid w:val="008E0251"/>
    <w:rsid w:val="008E02F6"/>
    <w:rsid w:val="008E04F2"/>
    <w:rsid w:val="008E1160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5CAA"/>
    <w:rsid w:val="008E63EE"/>
    <w:rsid w:val="008E6CCB"/>
    <w:rsid w:val="008E6FB4"/>
    <w:rsid w:val="008E7CBD"/>
    <w:rsid w:val="008E7D5B"/>
    <w:rsid w:val="008F01CF"/>
    <w:rsid w:val="008F01D7"/>
    <w:rsid w:val="008F12DE"/>
    <w:rsid w:val="008F1E79"/>
    <w:rsid w:val="008F29D5"/>
    <w:rsid w:val="008F2F7D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0FE8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23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7AC"/>
    <w:rsid w:val="00924E11"/>
    <w:rsid w:val="00924F18"/>
    <w:rsid w:val="00925941"/>
    <w:rsid w:val="00925FC5"/>
    <w:rsid w:val="0092608F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A1"/>
    <w:rsid w:val="009343BF"/>
    <w:rsid w:val="009348B8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B2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5BB8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139E"/>
    <w:rsid w:val="00951D6B"/>
    <w:rsid w:val="00952B3B"/>
    <w:rsid w:val="00952D87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97B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351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6DB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5903"/>
    <w:rsid w:val="00986E6B"/>
    <w:rsid w:val="00990B3B"/>
    <w:rsid w:val="00991869"/>
    <w:rsid w:val="00991AA8"/>
    <w:rsid w:val="0099284A"/>
    <w:rsid w:val="00992969"/>
    <w:rsid w:val="00992B20"/>
    <w:rsid w:val="00992FA2"/>
    <w:rsid w:val="009938F5"/>
    <w:rsid w:val="00993E22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1DF2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E50"/>
    <w:rsid w:val="009C5FA4"/>
    <w:rsid w:val="009C622C"/>
    <w:rsid w:val="009C7154"/>
    <w:rsid w:val="009C7E73"/>
    <w:rsid w:val="009D00D7"/>
    <w:rsid w:val="009D046C"/>
    <w:rsid w:val="009D07F0"/>
    <w:rsid w:val="009D09E0"/>
    <w:rsid w:val="009D11EF"/>
    <w:rsid w:val="009D1578"/>
    <w:rsid w:val="009D17FF"/>
    <w:rsid w:val="009D1CA2"/>
    <w:rsid w:val="009D2485"/>
    <w:rsid w:val="009D3722"/>
    <w:rsid w:val="009D3747"/>
    <w:rsid w:val="009D443C"/>
    <w:rsid w:val="009D4D7C"/>
    <w:rsid w:val="009D5386"/>
    <w:rsid w:val="009D6673"/>
    <w:rsid w:val="009D66FC"/>
    <w:rsid w:val="009D6B1A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3C8D"/>
    <w:rsid w:val="009E425C"/>
    <w:rsid w:val="009E4265"/>
    <w:rsid w:val="009E4746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991"/>
    <w:rsid w:val="009F1C0E"/>
    <w:rsid w:val="009F1D8B"/>
    <w:rsid w:val="009F1E55"/>
    <w:rsid w:val="009F23D2"/>
    <w:rsid w:val="009F2632"/>
    <w:rsid w:val="009F3007"/>
    <w:rsid w:val="009F32AE"/>
    <w:rsid w:val="009F3C6F"/>
    <w:rsid w:val="009F46C6"/>
    <w:rsid w:val="009F4FCA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07BF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5DD"/>
    <w:rsid w:val="00A13A02"/>
    <w:rsid w:val="00A13AE5"/>
    <w:rsid w:val="00A1403C"/>
    <w:rsid w:val="00A14FE8"/>
    <w:rsid w:val="00A152DF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22C6"/>
    <w:rsid w:val="00A23AFB"/>
    <w:rsid w:val="00A2425A"/>
    <w:rsid w:val="00A244DA"/>
    <w:rsid w:val="00A24D54"/>
    <w:rsid w:val="00A24F0B"/>
    <w:rsid w:val="00A24F78"/>
    <w:rsid w:val="00A25070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D21"/>
    <w:rsid w:val="00A30EA8"/>
    <w:rsid w:val="00A313BA"/>
    <w:rsid w:val="00A313D1"/>
    <w:rsid w:val="00A3172A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299"/>
    <w:rsid w:val="00A3649D"/>
    <w:rsid w:val="00A36505"/>
    <w:rsid w:val="00A365A2"/>
    <w:rsid w:val="00A36850"/>
    <w:rsid w:val="00A4005A"/>
    <w:rsid w:val="00A404EA"/>
    <w:rsid w:val="00A40DF1"/>
    <w:rsid w:val="00A41512"/>
    <w:rsid w:val="00A416BF"/>
    <w:rsid w:val="00A4187A"/>
    <w:rsid w:val="00A41AA2"/>
    <w:rsid w:val="00A4255D"/>
    <w:rsid w:val="00A4299C"/>
    <w:rsid w:val="00A4342B"/>
    <w:rsid w:val="00A435D1"/>
    <w:rsid w:val="00A43F48"/>
    <w:rsid w:val="00A44151"/>
    <w:rsid w:val="00A4449D"/>
    <w:rsid w:val="00A44D01"/>
    <w:rsid w:val="00A454FC"/>
    <w:rsid w:val="00A45E2A"/>
    <w:rsid w:val="00A4654E"/>
    <w:rsid w:val="00A4689F"/>
    <w:rsid w:val="00A468D2"/>
    <w:rsid w:val="00A472CD"/>
    <w:rsid w:val="00A47B7E"/>
    <w:rsid w:val="00A50676"/>
    <w:rsid w:val="00A507CB"/>
    <w:rsid w:val="00A50CBD"/>
    <w:rsid w:val="00A50F52"/>
    <w:rsid w:val="00A5166B"/>
    <w:rsid w:val="00A517DF"/>
    <w:rsid w:val="00A51C72"/>
    <w:rsid w:val="00A51DD7"/>
    <w:rsid w:val="00A521D6"/>
    <w:rsid w:val="00A522BE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948"/>
    <w:rsid w:val="00A74FB2"/>
    <w:rsid w:val="00A750C5"/>
    <w:rsid w:val="00A75773"/>
    <w:rsid w:val="00A75F6D"/>
    <w:rsid w:val="00A75FC9"/>
    <w:rsid w:val="00A76B4F"/>
    <w:rsid w:val="00A7709E"/>
    <w:rsid w:val="00A770AF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1F85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457E"/>
    <w:rsid w:val="00A95035"/>
    <w:rsid w:val="00A9532A"/>
    <w:rsid w:val="00A967E8"/>
    <w:rsid w:val="00A96963"/>
    <w:rsid w:val="00A97704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3652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5CC"/>
    <w:rsid w:val="00AA7673"/>
    <w:rsid w:val="00AA7BEA"/>
    <w:rsid w:val="00AA7C00"/>
    <w:rsid w:val="00AA7E9A"/>
    <w:rsid w:val="00AB03F1"/>
    <w:rsid w:val="00AB0B37"/>
    <w:rsid w:val="00AB17AC"/>
    <w:rsid w:val="00AB23C4"/>
    <w:rsid w:val="00AB29E9"/>
    <w:rsid w:val="00AB2B3A"/>
    <w:rsid w:val="00AB2FC9"/>
    <w:rsid w:val="00AB30EC"/>
    <w:rsid w:val="00AB3FD4"/>
    <w:rsid w:val="00AB43CB"/>
    <w:rsid w:val="00AB4687"/>
    <w:rsid w:val="00AB4C5B"/>
    <w:rsid w:val="00AB4C69"/>
    <w:rsid w:val="00AB4C6B"/>
    <w:rsid w:val="00AB4CD7"/>
    <w:rsid w:val="00AB5168"/>
    <w:rsid w:val="00AB56B7"/>
    <w:rsid w:val="00AB5DB1"/>
    <w:rsid w:val="00AB6B9A"/>
    <w:rsid w:val="00AB6DCF"/>
    <w:rsid w:val="00AB73A9"/>
    <w:rsid w:val="00AC088B"/>
    <w:rsid w:val="00AC174D"/>
    <w:rsid w:val="00AC1B62"/>
    <w:rsid w:val="00AC1EC6"/>
    <w:rsid w:val="00AC1ED6"/>
    <w:rsid w:val="00AC1F9D"/>
    <w:rsid w:val="00AC231F"/>
    <w:rsid w:val="00AC2769"/>
    <w:rsid w:val="00AC2823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87E"/>
    <w:rsid w:val="00AC5B6F"/>
    <w:rsid w:val="00AC5F71"/>
    <w:rsid w:val="00AC627F"/>
    <w:rsid w:val="00AC6482"/>
    <w:rsid w:val="00AC64DE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1C1"/>
    <w:rsid w:val="00AD2393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0FA6"/>
    <w:rsid w:val="00AE1314"/>
    <w:rsid w:val="00AE25D7"/>
    <w:rsid w:val="00AE2905"/>
    <w:rsid w:val="00AE2F9D"/>
    <w:rsid w:val="00AE3CA1"/>
    <w:rsid w:val="00AE402D"/>
    <w:rsid w:val="00AE52C4"/>
    <w:rsid w:val="00AE5682"/>
    <w:rsid w:val="00AE5F13"/>
    <w:rsid w:val="00AE6737"/>
    <w:rsid w:val="00AE6D4F"/>
    <w:rsid w:val="00AE702D"/>
    <w:rsid w:val="00AE7919"/>
    <w:rsid w:val="00AE7AE3"/>
    <w:rsid w:val="00AF02C7"/>
    <w:rsid w:val="00AF0478"/>
    <w:rsid w:val="00AF0586"/>
    <w:rsid w:val="00AF0760"/>
    <w:rsid w:val="00AF0D4D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69C"/>
    <w:rsid w:val="00B03F02"/>
    <w:rsid w:val="00B04184"/>
    <w:rsid w:val="00B04461"/>
    <w:rsid w:val="00B046FE"/>
    <w:rsid w:val="00B07223"/>
    <w:rsid w:val="00B076A3"/>
    <w:rsid w:val="00B07B8D"/>
    <w:rsid w:val="00B07C2E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22"/>
    <w:rsid w:val="00B165E1"/>
    <w:rsid w:val="00B166D8"/>
    <w:rsid w:val="00B16A1F"/>
    <w:rsid w:val="00B16B2A"/>
    <w:rsid w:val="00B16FA7"/>
    <w:rsid w:val="00B1703C"/>
    <w:rsid w:val="00B174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94E"/>
    <w:rsid w:val="00B25F94"/>
    <w:rsid w:val="00B26336"/>
    <w:rsid w:val="00B2633B"/>
    <w:rsid w:val="00B26611"/>
    <w:rsid w:val="00B26796"/>
    <w:rsid w:val="00B26C2E"/>
    <w:rsid w:val="00B278F6"/>
    <w:rsid w:val="00B304AC"/>
    <w:rsid w:val="00B3055A"/>
    <w:rsid w:val="00B31C7E"/>
    <w:rsid w:val="00B3223B"/>
    <w:rsid w:val="00B3262B"/>
    <w:rsid w:val="00B32AFF"/>
    <w:rsid w:val="00B32B94"/>
    <w:rsid w:val="00B330E9"/>
    <w:rsid w:val="00B339AF"/>
    <w:rsid w:val="00B33B3D"/>
    <w:rsid w:val="00B33F03"/>
    <w:rsid w:val="00B34046"/>
    <w:rsid w:val="00B35093"/>
    <w:rsid w:val="00B359FB"/>
    <w:rsid w:val="00B35B4E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78E"/>
    <w:rsid w:val="00B46AC0"/>
    <w:rsid w:val="00B46C4C"/>
    <w:rsid w:val="00B47373"/>
    <w:rsid w:val="00B47762"/>
    <w:rsid w:val="00B479CF"/>
    <w:rsid w:val="00B47EF8"/>
    <w:rsid w:val="00B502FC"/>
    <w:rsid w:val="00B50474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3CED"/>
    <w:rsid w:val="00B53EF5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194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355C"/>
    <w:rsid w:val="00B84C5E"/>
    <w:rsid w:val="00B85847"/>
    <w:rsid w:val="00B86D40"/>
    <w:rsid w:val="00B8703F"/>
    <w:rsid w:val="00B8769D"/>
    <w:rsid w:val="00B9050D"/>
    <w:rsid w:val="00B90890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622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3C46"/>
    <w:rsid w:val="00BB4321"/>
    <w:rsid w:val="00BB463B"/>
    <w:rsid w:val="00BB521F"/>
    <w:rsid w:val="00BB558A"/>
    <w:rsid w:val="00BB660D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119"/>
    <w:rsid w:val="00BD0394"/>
    <w:rsid w:val="00BD0687"/>
    <w:rsid w:val="00BD0A4B"/>
    <w:rsid w:val="00BD0C4D"/>
    <w:rsid w:val="00BD0EB6"/>
    <w:rsid w:val="00BD19DF"/>
    <w:rsid w:val="00BD1CFB"/>
    <w:rsid w:val="00BD1EEE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403B"/>
    <w:rsid w:val="00BE4BBC"/>
    <w:rsid w:val="00BE512D"/>
    <w:rsid w:val="00BE6052"/>
    <w:rsid w:val="00BE68AE"/>
    <w:rsid w:val="00BE6FFF"/>
    <w:rsid w:val="00BE70C4"/>
    <w:rsid w:val="00BE72D2"/>
    <w:rsid w:val="00BE7686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5E91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0FD9"/>
    <w:rsid w:val="00C0139F"/>
    <w:rsid w:val="00C01818"/>
    <w:rsid w:val="00C01A58"/>
    <w:rsid w:val="00C01E61"/>
    <w:rsid w:val="00C027D6"/>
    <w:rsid w:val="00C03355"/>
    <w:rsid w:val="00C0358D"/>
    <w:rsid w:val="00C03C81"/>
    <w:rsid w:val="00C0412F"/>
    <w:rsid w:val="00C042E0"/>
    <w:rsid w:val="00C0491D"/>
    <w:rsid w:val="00C049FC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B5B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360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3B2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242"/>
    <w:rsid w:val="00C524BA"/>
    <w:rsid w:val="00C52670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1C3"/>
    <w:rsid w:val="00C62C92"/>
    <w:rsid w:val="00C63E5F"/>
    <w:rsid w:val="00C6420B"/>
    <w:rsid w:val="00C6434E"/>
    <w:rsid w:val="00C64D04"/>
    <w:rsid w:val="00C64FCA"/>
    <w:rsid w:val="00C65AB4"/>
    <w:rsid w:val="00C65F3C"/>
    <w:rsid w:val="00C65F97"/>
    <w:rsid w:val="00C664E8"/>
    <w:rsid w:val="00C66CD3"/>
    <w:rsid w:val="00C66D1B"/>
    <w:rsid w:val="00C66D93"/>
    <w:rsid w:val="00C66FBF"/>
    <w:rsid w:val="00C67039"/>
    <w:rsid w:val="00C67E72"/>
    <w:rsid w:val="00C67EE7"/>
    <w:rsid w:val="00C70BAA"/>
    <w:rsid w:val="00C70D27"/>
    <w:rsid w:val="00C71100"/>
    <w:rsid w:val="00C71129"/>
    <w:rsid w:val="00C712ED"/>
    <w:rsid w:val="00C7161A"/>
    <w:rsid w:val="00C71EA9"/>
    <w:rsid w:val="00C7295C"/>
    <w:rsid w:val="00C72D63"/>
    <w:rsid w:val="00C73801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9D0"/>
    <w:rsid w:val="00C82ABF"/>
    <w:rsid w:val="00C8336A"/>
    <w:rsid w:val="00C83658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AD3"/>
    <w:rsid w:val="00C86E42"/>
    <w:rsid w:val="00C87251"/>
    <w:rsid w:val="00C878DD"/>
    <w:rsid w:val="00C87D3C"/>
    <w:rsid w:val="00C87DE1"/>
    <w:rsid w:val="00C87EBA"/>
    <w:rsid w:val="00C87FA3"/>
    <w:rsid w:val="00C90465"/>
    <w:rsid w:val="00C904CE"/>
    <w:rsid w:val="00C905B1"/>
    <w:rsid w:val="00C91323"/>
    <w:rsid w:val="00C9226A"/>
    <w:rsid w:val="00C92641"/>
    <w:rsid w:val="00C9296D"/>
    <w:rsid w:val="00C92C96"/>
    <w:rsid w:val="00C9302D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97637"/>
    <w:rsid w:val="00CA00FA"/>
    <w:rsid w:val="00CA122F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417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3FA9"/>
    <w:rsid w:val="00CB4195"/>
    <w:rsid w:val="00CB41F1"/>
    <w:rsid w:val="00CB47F9"/>
    <w:rsid w:val="00CB5148"/>
    <w:rsid w:val="00CB51A7"/>
    <w:rsid w:val="00CB561D"/>
    <w:rsid w:val="00CB62A2"/>
    <w:rsid w:val="00CB6420"/>
    <w:rsid w:val="00CB7355"/>
    <w:rsid w:val="00CB736D"/>
    <w:rsid w:val="00CB7589"/>
    <w:rsid w:val="00CC0BE6"/>
    <w:rsid w:val="00CC13AC"/>
    <w:rsid w:val="00CC13D6"/>
    <w:rsid w:val="00CC1BD8"/>
    <w:rsid w:val="00CC36EC"/>
    <w:rsid w:val="00CC3A6D"/>
    <w:rsid w:val="00CC3A9D"/>
    <w:rsid w:val="00CC4296"/>
    <w:rsid w:val="00CC43AA"/>
    <w:rsid w:val="00CC447C"/>
    <w:rsid w:val="00CC6168"/>
    <w:rsid w:val="00CC6756"/>
    <w:rsid w:val="00CC6917"/>
    <w:rsid w:val="00CC6E05"/>
    <w:rsid w:val="00CC74AD"/>
    <w:rsid w:val="00CC7D14"/>
    <w:rsid w:val="00CD0030"/>
    <w:rsid w:val="00CD0192"/>
    <w:rsid w:val="00CD0D9A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46"/>
    <w:rsid w:val="00CD7659"/>
    <w:rsid w:val="00CD7B27"/>
    <w:rsid w:val="00CD7B8B"/>
    <w:rsid w:val="00CE009B"/>
    <w:rsid w:val="00CE0720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3C9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3C7B"/>
    <w:rsid w:val="00CF5B8C"/>
    <w:rsid w:val="00CF5DE6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054"/>
    <w:rsid w:val="00D04330"/>
    <w:rsid w:val="00D0463B"/>
    <w:rsid w:val="00D04C12"/>
    <w:rsid w:val="00D04CB0"/>
    <w:rsid w:val="00D04E2A"/>
    <w:rsid w:val="00D05D45"/>
    <w:rsid w:val="00D061E6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3F28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D15"/>
    <w:rsid w:val="00D20E9C"/>
    <w:rsid w:val="00D20EA8"/>
    <w:rsid w:val="00D215E6"/>
    <w:rsid w:val="00D219FA"/>
    <w:rsid w:val="00D21C9B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3A2"/>
    <w:rsid w:val="00D26C7B"/>
    <w:rsid w:val="00D27392"/>
    <w:rsid w:val="00D2768F"/>
    <w:rsid w:val="00D27CFB"/>
    <w:rsid w:val="00D323F0"/>
    <w:rsid w:val="00D3256E"/>
    <w:rsid w:val="00D3259A"/>
    <w:rsid w:val="00D32D9B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663"/>
    <w:rsid w:val="00D51836"/>
    <w:rsid w:val="00D51EA5"/>
    <w:rsid w:val="00D52DA0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5592"/>
    <w:rsid w:val="00D65911"/>
    <w:rsid w:val="00D66360"/>
    <w:rsid w:val="00D663A8"/>
    <w:rsid w:val="00D663B6"/>
    <w:rsid w:val="00D66710"/>
    <w:rsid w:val="00D668F4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3DA"/>
    <w:rsid w:val="00D724E3"/>
    <w:rsid w:val="00D7294C"/>
    <w:rsid w:val="00D72B1F"/>
    <w:rsid w:val="00D73354"/>
    <w:rsid w:val="00D751E5"/>
    <w:rsid w:val="00D7527E"/>
    <w:rsid w:val="00D75340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1EA"/>
    <w:rsid w:val="00D90418"/>
    <w:rsid w:val="00D908E7"/>
    <w:rsid w:val="00D915EB"/>
    <w:rsid w:val="00D9169D"/>
    <w:rsid w:val="00D91BEF"/>
    <w:rsid w:val="00D92679"/>
    <w:rsid w:val="00D9289F"/>
    <w:rsid w:val="00D92A7D"/>
    <w:rsid w:val="00D931E9"/>
    <w:rsid w:val="00D93236"/>
    <w:rsid w:val="00D93275"/>
    <w:rsid w:val="00D940A8"/>
    <w:rsid w:val="00D94CDE"/>
    <w:rsid w:val="00D94F6A"/>
    <w:rsid w:val="00D95F24"/>
    <w:rsid w:val="00D96B21"/>
    <w:rsid w:val="00D973E0"/>
    <w:rsid w:val="00D97B8C"/>
    <w:rsid w:val="00DA0499"/>
    <w:rsid w:val="00DA096D"/>
    <w:rsid w:val="00DA0B09"/>
    <w:rsid w:val="00DA1F0E"/>
    <w:rsid w:val="00DA2302"/>
    <w:rsid w:val="00DA2613"/>
    <w:rsid w:val="00DA2683"/>
    <w:rsid w:val="00DA2C77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6E6B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C9B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826"/>
    <w:rsid w:val="00E07FA1"/>
    <w:rsid w:val="00E10509"/>
    <w:rsid w:val="00E109DC"/>
    <w:rsid w:val="00E10D4C"/>
    <w:rsid w:val="00E11419"/>
    <w:rsid w:val="00E11859"/>
    <w:rsid w:val="00E11FD8"/>
    <w:rsid w:val="00E12216"/>
    <w:rsid w:val="00E12DDC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1DC7"/>
    <w:rsid w:val="00E221BC"/>
    <w:rsid w:val="00E227B7"/>
    <w:rsid w:val="00E235E5"/>
    <w:rsid w:val="00E23A6E"/>
    <w:rsid w:val="00E23AF8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1F7C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11B5"/>
    <w:rsid w:val="00E42D49"/>
    <w:rsid w:val="00E43391"/>
    <w:rsid w:val="00E434DF"/>
    <w:rsid w:val="00E4353F"/>
    <w:rsid w:val="00E43706"/>
    <w:rsid w:val="00E4386D"/>
    <w:rsid w:val="00E43DDC"/>
    <w:rsid w:val="00E44DB6"/>
    <w:rsid w:val="00E4562A"/>
    <w:rsid w:val="00E45BAF"/>
    <w:rsid w:val="00E4617B"/>
    <w:rsid w:val="00E4689B"/>
    <w:rsid w:val="00E46A5D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2FFE"/>
    <w:rsid w:val="00E531B6"/>
    <w:rsid w:val="00E533D0"/>
    <w:rsid w:val="00E53563"/>
    <w:rsid w:val="00E538E2"/>
    <w:rsid w:val="00E54483"/>
    <w:rsid w:val="00E5450F"/>
    <w:rsid w:val="00E54A2E"/>
    <w:rsid w:val="00E5523D"/>
    <w:rsid w:val="00E55644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243D"/>
    <w:rsid w:val="00E73744"/>
    <w:rsid w:val="00E73A8E"/>
    <w:rsid w:val="00E74244"/>
    <w:rsid w:val="00E742AE"/>
    <w:rsid w:val="00E74750"/>
    <w:rsid w:val="00E74DDE"/>
    <w:rsid w:val="00E7530C"/>
    <w:rsid w:val="00E76518"/>
    <w:rsid w:val="00E76E6C"/>
    <w:rsid w:val="00E770A9"/>
    <w:rsid w:val="00E77299"/>
    <w:rsid w:val="00E77D49"/>
    <w:rsid w:val="00E77D85"/>
    <w:rsid w:val="00E80000"/>
    <w:rsid w:val="00E80369"/>
    <w:rsid w:val="00E8046B"/>
    <w:rsid w:val="00E80489"/>
    <w:rsid w:val="00E80C32"/>
    <w:rsid w:val="00E80E7D"/>
    <w:rsid w:val="00E821F0"/>
    <w:rsid w:val="00E82212"/>
    <w:rsid w:val="00E82458"/>
    <w:rsid w:val="00E82482"/>
    <w:rsid w:val="00E82A36"/>
    <w:rsid w:val="00E830E4"/>
    <w:rsid w:val="00E83D17"/>
    <w:rsid w:val="00E83D8B"/>
    <w:rsid w:val="00E83E70"/>
    <w:rsid w:val="00E83FE5"/>
    <w:rsid w:val="00E8464A"/>
    <w:rsid w:val="00E849E8"/>
    <w:rsid w:val="00E85389"/>
    <w:rsid w:val="00E853A0"/>
    <w:rsid w:val="00E855BC"/>
    <w:rsid w:val="00E857A6"/>
    <w:rsid w:val="00E857EA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3902"/>
    <w:rsid w:val="00E94284"/>
    <w:rsid w:val="00E944EA"/>
    <w:rsid w:val="00E94882"/>
    <w:rsid w:val="00E948CB"/>
    <w:rsid w:val="00E9515B"/>
    <w:rsid w:val="00E95406"/>
    <w:rsid w:val="00E95E77"/>
    <w:rsid w:val="00E95FF5"/>
    <w:rsid w:val="00E96078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280F"/>
    <w:rsid w:val="00EA312C"/>
    <w:rsid w:val="00EA3197"/>
    <w:rsid w:val="00EA3559"/>
    <w:rsid w:val="00EA36EF"/>
    <w:rsid w:val="00EA3784"/>
    <w:rsid w:val="00EA3E5C"/>
    <w:rsid w:val="00EA46E0"/>
    <w:rsid w:val="00EA4B7D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5FAD"/>
    <w:rsid w:val="00EC694E"/>
    <w:rsid w:val="00EC6F33"/>
    <w:rsid w:val="00EC722F"/>
    <w:rsid w:val="00EC7462"/>
    <w:rsid w:val="00EC750C"/>
    <w:rsid w:val="00EC76C2"/>
    <w:rsid w:val="00EC7B44"/>
    <w:rsid w:val="00EC7C52"/>
    <w:rsid w:val="00ED0698"/>
    <w:rsid w:val="00ED0E1B"/>
    <w:rsid w:val="00ED1801"/>
    <w:rsid w:val="00ED19B8"/>
    <w:rsid w:val="00ED204F"/>
    <w:rsid w:val="00ED2166"/>
    <w:rsid w:val="00ED2509"/>
    <w:rsid w:val="00ED2B48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07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5D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385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0D8"/>
    <w:rsid w:val="00F14964"/>
    <w:rsid w:val="00F14DBC"/>
    <w:rsid w:val="00F14EFD"/>
    <w:rsid w:val="00F1535F"/>
    <w:rsid w:val="00F1630C"/>
    <w:rsid w:val="00F16458"/>
    <w:rsid w:val="00F16B98"/>
    <w:rsid w:val="00F16BBD"/>
    <w:rsid w:val="00F17083"/>
    <w:rsid w:val="00F17F81"/>
    <w:rsid w:val="00F2011A"/>
    <w:rsid w:val="00F2024F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7D6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7AE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39F"/>
    <w:rsid w:val="00F4382C"/>
    <w:rsid w:val="00F4422F"/>
    <w:rsid w:val="00F443CC"/>
    <w:rsid w:val="00F4488D"/>
    <w:rsid w:val="00F448F2"/>
    <w:rsid w:val="00F44D57"/>
    <w:rsid w:val="00F45EDF"/>
    <w:rsid w:val="00F46855"/>
    <w:rsid w:val="00F46E42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2FC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77518"/>
    <w:rsid w:val="00F8007D"/>
    <w:rsid w:val="00F8016E"/>
    <w:rsid w:val="00F802C1"/>
    <w:rsid w:val="00F80660"/>
    <w:rsid w:val="00F807C4"/>
    <w:rsid w:val="00F81BE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863"/>
    <w:rsid w:val="00F91EF2"/>
    <w:rsid w:val="00F91FDF"/>
    <w:rsid w:val="00F927E5"/>
    <w:rsid w:val="00F92997"/>
    <w:rsid w:val="00F938EA"/>
    <w:rsid w:val="00F93B4E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5BF"/>
    <w:rsid w:val="00FA5856"/>
    <w:rsid w:val="00FA6DC5"/>
    <w:rsid w:val="00FA7AD4"/>
    <w:rsid w:val="00FA7EF6"/>
    <w:rsid w:val="00FB0272"/>
    <w:rsid w:val="00FB0603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5E2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EE0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8F7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1511F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511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EndnoteText">
    <w:name w:val="endnote text"/>
    <w:basedOn w:val="Normal"/>
    <w:link w:val="EndnoteTextChar"/>
    <w:semiHidden/>
    <w:unhideWhenUsed/>
    <w:rsid w:val="0064606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46062"/>
  </w:style>
  <w:style w:type="character" w:styleId="EndnoteReference">
    <w:name w:val="endnote reference"/>
    <w:basedOn w:val="DefaultParagraphFont"/>
    <w:semiHidden/>
    <w:unhideWhenUsed/>
    <w:rsid w:val="006460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1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s://www.apec.org/Publications/2021/02/APEC%20Regional%20Trends%20Analysis%20February%202021%20Update" TargetMode="External"/><Relationship Id="rId18" Type="http://schemas.openxmlformats.org/officeDocument/2006/relationships/hyperlink" Target="https://www.apec.org/Press/Infographics/2021_0526_ARTA_2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apec.org/Press/Videos/2021/0531_ART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pec.org/Press/Blogs/2021/0531_Vaccines" TargetMode="External"/><Relationship Id="rId17" Type="http://schemas.openxmlformats.org/officeDocument/2006/relationships/hyperlink" Target="https://www.apec.org/Press/News-Releases/2021/0529_ARTA" TargetMode="External"/><Relationship Id="rId25" Type="http://schemas.openxmlformats.org/officeDocument/2006/relationships/hyperlink" Target="https://www.apec.org/Press/Blogs/2021/0422_COVI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ress/News-Releases/2021/0528_ARTA" TargetMode="External"/><Relationship Id="rId20" Type="http://schemas.openxmlformats.org/officeDocument/2006/relationships/hyperlink" Target="https://www.apec.org/Press/Videos/2021/0524_Denis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ress/News-Releases/2021/0518_Vaccine" TargetMode="External"/><Relationship Id="rId24" Type="http://schemas.openxmlformats.org/officeDocument/2006/relationships/hyperlink" Target="https://www.apec.org/Press/Blogs/2021/0315_Inclus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21/05/APEC-Regional-Trends-Analysis---May-2021" TargetMode="External"/><Relationship Id="rId23" Type="http://schemas.openxmlformats.org/officeDocument/2006/relationships/hyperlink" Target="https://www.apec.org/Press/Blogs/2021/0308_women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apec.org/Publications/2021/05/Promoting-Trade-in-Vaccines-and-Related-Supplies-and-Equipment" TargetMode="External"/><Relationship Id="rId19" Type="http://schemas.openxmlformats.org/officeDocument/2006/relationships/hyperlink" Target="https://www.apec.org/Press/Infographics/2021_0526_ARTA_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21/05/APEC-Regional-Trends-Analysis---May-2021" TargetMode="External"/><Relationship Id="rId14" Type="http://schemas.openxmlformats.org/officeDocument/2006/relationships/hyperlink" Target="https://www.apec.org/Press/News-Releases/2021/0204_ARTA" TargetMode="External"/><Relationship Id="rId22" Type="http://schemas.openxmlformats.org/officeDocument/2006/relationships/hyperlink" Target="http://www.apec.org/About-Us/Policy-Support-Unit.aspx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CEFAE4-D54A-4FA7-BC94-0F739B93C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48</Words>
  <Characters>769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9020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1-07-01T01:35:00Z</dcterms:created>
  <dcterms:modified xsi:type="dcterms:W3CDTF">2021-07-0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